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A5F451" w14:textId="6160D845" w:rsidR="00635288" w:rsidRDefault="00543B04">
      <w:pPr>
        <w:rPr>
          <w:szCs w:val="20"/>
        </w:rPr>
      </w:pPr>
      <w:r w:rsidRPr="00757B84">
        <w:rPr>
          <w:b/>
          <w:noProof/>
          <w:szCs w:val="20"/>
        </w:rPr>
        <w:drawing>
          <wp:anchor distT="0" distB="0" distL="114300" distR="114300" simplePos="0" relativeHeight="251658240" behindDoc="1" locked="0" layoutInCell="1" allowOverlap="1" wp14:anchorId="20CEF489" wp14:editId="77DDDFAC">
            <wp:simplePos x="0" y="0"/>
            <wp:positionH relativeFrom="column">
              <wp:posOffset>4476115</wp:posOffset>
            </wp:positionH>
            <wp:positionV relativeFrom="paragraph">
              <wp:posOffset>143</wp:posOffset>
            </wp:positionV>
            <wp:extent cx="2743200" cy="505460"/>
            <wp:effectExtent l="0" t="0" r="0" b="8890"/>
            <wp:wrapThrough wrapText="bothSides">
              <wp:wrapPolygon edited="0">
                <wp:start x="0" y="0"/>
                <wp:lineTo x="0" y="21166"/>
                <wp:lineTo x="21450" y="21166"/>
                <wp:lineTo x="21450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hortBluBlk2C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05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5B07C2" w14:textId="2E1FFF27" w:rsidR="00543B04" w:rsidRDefault="00543B04">
      <w:pPr>
        <w:rPr>
          <w:b/>
          <w:szCs w:val="20"/>
        </w:rPr>
      </w:pPr>
    </w:p>
    <w:p w14:paraId="0070249C" w14:textId="77777777" w:rsidR="00543B04" w:rsidRDefault="00543B04">
      <w:pPr>
        <w:rPr>
          <w:b/>
          <w:szCs w:val="20"/>
        </w:rPr>
      </w:pPr>
    </w:p>
    <w:p w14:paraId="0C9A86BE" w14:textId="453019F6" w:rsidR="00D8670B" w:rsidRPr="00757B84" w:rsidRDefault="00D8670B">
      <w:pPr>
        <w:rPr>
          <w:b/>
          <w:szCs w:val="20"/>
        </w:rPr>
      </w:pPr>
      <w:proofErr w:type="gramStart"/>
      <w:r w:rsidRPr="00757B84">
        <w:rPr>
          <w:b/>
          <w:szCs w:val="20"/>
        </w:rPr>
        <w:t>Name:_</w:t>
      </w:r>
      <w:proofErr w:type="gramEnd"/>
      <w:r w:rsidRPr="00757B84">
        <w:rPr>
          <w:b/>
          <w:szCs w:val="20"/>
        </w:rPr>
        <w:t>_____________________________</w:t>
      </w:r>
      <w:r w:rsidR="00304820" w:rsidRPr="00757B84">
        <w:rPr>
          <w:b/>
          <w:szCs w:val="20"/>
        </w:rPr>
        <w:t>__________</w:t>
      </w:r>
      <w:r w:rsidRPr="00757B84">
        <w:rPr>
          <w:b/>
          <w:szCs w:val="20"/>
        </w:rPr>
        <w:t>_________</w:t>
      </w:r>
      <w:r w:rsidR="00983E4D" w:rsidRPr="00757B84">
        <w:rPr>
          <w:b/>
          <w:szCs w:val="20"/>
        </w:rPr>
        <w:br/>
      </w:r>
    </w:p>
    <w:p w14:paraId="1F2FED29" w14:textId="77777777" w:rsidR="00983E4D" w:rsidRPr="00D8670B" w:rsidRDefault="00983E4D" w:rsidP="00983E4D">
      <w:pPr>
        <w:rPr>
          <w:szCs w:val="20"/>
        </w:rPr>
      </w:pPr>
      <w:r w:rsidRPr="007A6481">
        <w:rPr>
          <w:b/>
          <w:szCs w:val="20"/>
        </w:rPr>
        <w:t>Region</w:t>
      </w:r>
      <w:r w:rsidRPr="007E4D61">
        <w:rPr>
          <w:b/>
          <w:szCs w:val="20"/>
          <w:u w:val="single"/>
        </w:rPr>
        <w:t>___</w:t>
      </w:r>
      <w:proofErr w:type="gramStart"/>
      <w:r w:rsidRPr="007E4D61">
        <w:rPr>
          <w:b/>
          <w:szCs w:val="20"/>
          <w:u w:val="single"/>
        </w:rPr>
        <w:t xml:space="preserve">_ </w:t>
      </w:r>
      <w:r w:rsidRPr="007A6481">
        <w:rPr>
          <w:b/>
          <w:szCs w:val="20"/>
        </w:rPr>
        <w:t xml:space="preserve"> Synod</w:t>
      </w:r>
      <w:proofErr w:type="gramEnd"/>
      <w:r w:rsidRPr="007E4D61">
        <w:rPr>
          <w:b/>
          <w:szCs w:val="20"/>
          <w:u w:val="single"/>
        </w:rPr>
        <w:t>_____</w:t>
      </w:r>
    </w:p>
    <w:p w14:paraId="0CA9F1F9" w14:textId="77777777" w:rsidR="00983E4D" w:rsidRDefault="00983E4D" w:rsidP="00983E4D">
      <w:pPr>
        <w:rPr>
          <w:b/>
          <w:szCs w:val="20"/>
          <w:highlight w:val="yellow"/>
        </w:rPr>
      </w:pPr>
    </w:p>
    <w:p w14:paraId="2C5C4B36" w14:textId="77777777" w:rsidR="0071206E" w:rsidRDefault="0071206E" w:rsidP="00983E4D">
      <w:pPr>
        <w:rPr>
          <w:b/>
          <w:szCs w:val="20"/>
          <w:highlight w:val="yellow"/>
        </w:rPr>
      </w:pPr>
    </w:p>
    <w:p w14:paraId="6EB49A25" w14:textId="50B023A5" w:rsidR="00983E4D" w:rsidRPr="00983E4D" w:rsidRDefault="00983E4D" w:rsidP="00983E4D">
      <w:pPr>
        <w:rPr>
          <w:szCs w:val="20"/>
        </w:rPr>
      </w:pPr>
      <w:r w:rsidRPr="00983E4D">
        <w:rPr>
          <w:b/>
          <w:szCs w:val="20"/>
          <w:highlight w:val="yellow"/>
        </w:rPr>
        <w:t>Check</w:t>
      </w:r>
      <w:r w:rsidR="00E75FE6">
        <w:rPr>
          <w:b/>
          <w:szCs w:val="20"/>
          <w:highlight w:val="yellow"/>
        </w:rPr>
        <w:t xml:space="preserve"> the $100, $250 </w:t>
      </w:r>
      <w:r w:rsidRPr="00983E4D">
        <w:rPr>
          <w:b/>
          <w:szCs w:val="20"/>
          <w:highlight w:val="yellow"/>
        </w:rPr>
        <w:t>WELCA identity item</w:t>
      </w:r>
      <w:r w:rsidR="00E75FE6">
        <w:rPr>
          <w:b/>
          <w:szCs w:val="20"/>
          <w:highlight w:val="yellow"/>
        </w:rPr>
        <w:t xml:space="preserve"> boxes</w:t>
      </w:r>
      <w:r w:rsidR="00C228E1">
        <w:rPr>
          <w:b/>
          <w:szCs w:val="20"/>
          <w:highlight w:val="yellow"/>
        </w:rPr>
        <w:t xml:space="preserve"> that you</w:t>
      </w:r>
      <w:r w:rsidR="00D736F7">
        <w:rPr>
          <w:b/>
          <w:szCs w:val="20"/>
          <w:highlight w:val="yellow"/>
        </w:rPr>
        <w:t xml:space="preserve"> are</w:t>
      </w:r>
      <w:r w:rsidR="00C228E1">
        <w:rPr>
          <w:b/>
          <w:szCs w:val="20"/>
          <w:highlight w:val="yellow"/>
        </w:rPr>
        <w:t xml:space="preserve"> </w:t>
      </w:r>
      <w:r w:rsidR="00D62EA1">
        <w:rPr>
          <w:b/>
          <w:szCs w:val="20"/>
          <w:highlight w:val="yellow"/>
        </w:rPr>
        <w:t>ordering</w:t>
      </w:r>
      <w:r w:rsidR="00F34E05">
        <w:rPr>
          <w:b/>
          <w:szCs w:val="20"/>
          <w:highlight w:val="yellow"/>
        </w:rPr>
        <w:t>.</w:t>
      </w:r>
      <w:r w:rsidR="003E7833">
        <w:rPr>
          <w:b/>
          <w:szCs w:val="20"/>
          <w:highlight w:val="yellow"/>
        </w:rPr>
        <w:t xml:space="preserve"> </w:t>
      </w:r>
      <w:r w:rsidR="00F34E05">
        <w:rPr>
          <w:b/>
          <w:szCs w:val="20"/>
          <w:highlight w:val="yellow"/>
        </w:rPr>
        <w:t>Provide</w:t>
      </w:r>
      <w:r w:rsidR="003E7833">
        <w:rPr>
          <w:b/>
          <w:szCs w:val="20"/>
          <w:highlight w:val="yellow"/>
        </w:rPr>
        <w:t xml:space="preserve"> your address for shipping on the back.</w:t>
      </w:r>
    </w:p>
    <w:p w14:paraId="218A8297" w14:textId="77777777" w:rsidR="00983E4D" w:rsidRDefault="00983E4D" w:rsidP="00983E4D">
      <w:pPr>
        <w:rPr>
          <w:szCs w:val="20"/>
        </w:rPr>
      </w:pPr>
      <w:r w:rsidRPr="00983E4D">
        <w:rPr>
          <w:szCs w:val="20"/>
        </w:rPr>
        <w:tab/>
      </w:r>
      <w:r w:rsidRPr="00983E4D">
        <w:rPr>
          <w:szCs w:val="20"/>
        </w:rPr>
        <w:tab/>
      </w:r>
      <w:r w:rsidRPr="00983E4D">
        <w:rPr>
          <w:szCs w:val="20"/>
        </w:rPr>
        <w:tab/>
      </w:r>
    </w:p>
    <w:p w14:paraId="056DBBD9" w14:textId="07460FCD" w:rsidR="00BB5171" w:rsidRDefault="00D8670B">
      <w:pPr>
        <w:rPr>
          <w:szCs w:val="20"/>
        </w:rPr>
      </w:pPr>
      <w:r w:rsidRPr="00B16D36">
        <w:rPr>
          <w:sz w:val="28"/>
          <w:szCs w:val="28"/>
        </w:rPr>
        <w:sym w:font="Wingdings" w:char="F0A8"/>
      </w:r>
      <w:r w:rsidRPr="00D8670B">
        <w:rPr>
          <w:szCs w:val="20"/>
        </w:rPr>
        <w:t xml:space="preserve"> </w:t>
      </w:r>
      <w:r w:rsidRPr="00B16D36">
        <w:rPr>
          <w:b/>
          <w:szCs w:val="20"/>
        </w:rPr>
        <w:t xml:space="preserve">Please ship </w:t>
      </w:r>
      <w:r w:rsidR="00B80370" w:rsidRPr="00B16D36">
        <w:rPr>
          <w:b/>
          <w:szCs w:val="20"/>
        </w:rPr>
        <w:t>the $100 box</w:t>
      </w:r>
      <w:r w:rsidR="00ED5948">
        <w:rPr>
          <w:b/>
          <w:szCs w:val="20"/>
        </w:rPr>
        <w:t xml:space="preserve"> of WELCA identity </w:t>
      </w:r>
      <w:proofErr w:type="gramStart"/>
      <w:r w:rsidR="00ED5948">
        <w:rPr>
          <w:b/>
          <w:szCs w:val="20"/>
        </w:rPr>
        <w:t>items</w:t>
      </w:r>
      <w:r w:rsidR="00B80370" w:rsidRPr="00B16D36">
        <w:rPr>
          <w:b/>
          <w:szCs w:val="20"/>
        </w:rPr>
        <w:t>.</w:t>
      </w:r>
      <w:r w:rsidR="00ED5948">
        <w:rPr>
          <w:b/>
          <w:szCs w:val="20"/>
        </w:rPr>
        <w:t>*</w:t>
      </w:r>
      <w:proofErr w:type="gramEnd"/>
      <w:r w:rsidR="007A6481">
        <w:rPr>
          <w:szCs w:val="20"/>
        </w:rPr>
        <w:t xml:space="preserve"> </w:t>
      </w:r>
    </w:p>
    <w:p w14:paraId="7A6EE5FE" w14:textId="77777777" w:rsidR="00BB5171" w:rsidRDefault="00BB5171">
      <w:pPr>
        <w:rPr>
          <w:szCs w:val="20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3505"/>
        <w:gridCol w:w="1159"/>
        <w:gridCol w:w="1181"/>
        <w:gridCol w:w="1170"/>
        <w:gridCol w:w="1350"/>
        <w:gridCol w:w="1170"/>
      </w:tblGrid>
      <w:tr w:rsidR="002C2EA1" w14:paraId="64611C51" w14:textId="77777777" w:rsidTr="00A77353"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vAlign w:val="bottom"/>
          </w:tcPr>
          <w:p w14:paraId="5D97564D" w14:textId="094AE491" w:rsidR="002C2EA1" w:rsidRDefault="002C2EA1" w:rsidP="002C2EA1">
            <w:pPr>
              <w:rPr>
                <w:szCs w:val="20"/>
              </w:rPr>
            </w:pPr>
            <w:r>
              <w:rPr>
                <w:szCs w:val="20"/>
              </w:rPr>
              <w:t xml:space="preserve">  </w:t>
            </w:r>
            <w:r>
              <w:rPr>
                <w:rFonts w:eastAsia="Times New Roman"/>
                <w:b/>
                <w:bCs/>
                <w:color w:val="000000"/>
              </w:rPr>
              <w:t>Description</w:t>
            </w: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vAlign w:val="bottom"/>
          </w:tcPr>
          <w:p w14:paraId="11D6AE07" w14:textId="75097DCA" w:rsidR="002C2EA1" w:rsidRDefault="002C2EA1" w:rsidP="002C2EA1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Quantity*</w:t>
            </w:r>
          </w:p>
        </w:tc>
        <w:tc>
          <w:tcPr>
            <w:tcW w:w="1181" w:type="dxa"/>
            <w:shd w:val="clear" w:color="auto" w:fill="B6DDE8" w:themeFill="accent5" w:themeFillTint="66"/>
            <w:vAlign w:val="bottom"/>
          </w:tcPr>
          <w:p w14:paraId="57F6F64F" w14:textId="77777777" w:rsidR="002C2EA1" w:rsidRDefault="002C2EA1" w:rsidP="002C2EA1">
            <w:pPr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>Wholesale</w:t>
            </w:r>
          </w:p>
          <w:p w14:paraId="73DF0527" w14:textId="38542C83" w:rsidR="002C2EA1" w:rsidRDefault="002C2EA1" w:rsidP="002C2EA1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 xml:space="preserve">Price </w:t>
            </w:r>
          </w:p>
        </w:tc>
        <w:tc>
          <w:tcPr>
            <w:tcW w:w="1170" w:type="dxa"/>
            <w:shd w:val="clear" w:color="auto" w:fill="B6DDE8" w:themeFill="accent5" w:themeFillTint="66"/>
            <w:vAlign w:val="bottom"/>
          </w:tcPr>
          <w:p w14:paraId="38E77F4C" w14:textId="77777777" w:rsidR="002C2EA1" w:rsidRDefault="002C2EA1" w:rsidP="002C2EA1">
            <w:pPr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>Retail</w:t>
            </w:r>
          </w:p>
          <w:p w14:paraId="4DD5955D" w14:textId="240B4E05" w:rsidR="002C2EA1" w:rsidRDefault="002C2EA1" w:rsidP="002C2EA1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Price</w:t>
            </w:r>
          </w:p>
        </w:tc>
        <w:tc>
          <w:tcPr>
            <w:tcW w:w="1350" w:type="dxa"/>
            <w:shd w:val="clear" w:color="auto" w:fill="B6DDE8" w:themeFill="accent5" w:themeFillTint="66"/>
            <w:vAlign w:val="bottom"/>
          </w:tcPr>
          <w:p w14:paraId="5E7EF413" w14:textId="77777777" w:rsidR="002C2EA1" w:rsidRDefault="002C2EA1" w:rsidP="002C2EA1">
            <w:pPr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 xml:space="preserve">Total Retail </w:t>
            </w:r>
          </w:p>
          <w:p w14:paraId="15CFF5B7" w14:textId="47665EFC" w:rsidR="002C2EA1" w:rsidRDefault="002C2EA1" w:rsidP="002C2EA1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Price</w:t>
            </w:r>
          </w:p>
        </w:tc>
        <w:tc>
          <w:tcPr>
            <w:tcW w:w="1170" w:type="dxa"/>
            <w:shd w:val="clear" w:color="auto" w:fill="B6DDE8" w:themeFill="accent5" w:themeFillTint="66"/>
            <w:vAlign w:val="bottom"/>
          </w:tcPr>
          <w:p w14:paraId="6259A7A9" w14:textId="368BCF90" w:rsidR="002C2EA1" w:rsidRDefault="002C2EA1" w:rsidP="002C2EA1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Your Cost</w:t>
            </w:r>
          </w:p>
        </w:tc>
      </w:tr>
      <w:tr w:rsidR="002C2EA1" w14:paraId="3685F288" w14:textId="77777777" w:rsidTr="00A77353"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vAlign w:val="bottom"/>
          </w:tcPr>
          <w:p w14:paraId="7C882EBB" w14:textId="4D7EA1E8" w:rsidR="002C2EA1" w:rsidRDefault="002C2EA1" w:rsidP="002C2EA1">
            <w:pPr>
              <w:rPr>
                <w:szCs w:val="20"/>
              </w:rPr>
            </w:pPr>
            <w:r w:rsidRPr="00081440">
              <w:rPr>
                <w:rFonts w:eastAsia="Times New Roman"/>
                <w:b/>
                <w:bCs/>
                <w:color w:val="000000"/>
              </w:rPr>
              <w:t>$100 box worth $2</w:t>
            </w:r>
            <w:r w:rsidR="00077FF3">
              <w:rPr>
                <w:rFonts w:eastAsia="Times New Roman"/>
                <w:b/>
                <w:bCs/>
                <w:color w:val="000000"/>
              </w:rPr>
              <w:t>33</w:t>
            </w: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vAlign w:val="bottom"/>
          </w:tcPr>
          <w:p w14:paraId="0F75BDF0" w14:textId="77777777" w:rsidR="002C2EA1" w:rsidRDefault="002C2EA1" w:rsidP="002C2EA1">
            <w:pPr>
              <w:rPr>
                <w:szCs w:val="20"/>
              </w:rPr>
            </w:pPr>
          </w:p>
        </w:tc>
        <w:tc>
          <w:tcPr>
            <w:tcW w:w="1181" w:type="dxa"/>
            <w:shd w:val="clear" w:color="auto" w:fill="B6DDE8" w:themeFill="accent5" w:themeFillTint="66"/>
            <w:vAlign w:val="bottom"/>
          </w:tcPr>
          <w:p w14:paraId="3304595C" w14:textId="77777777" w:rsidR="002C2EA1" w:rsidRDefault="002C2EA1" w:rsidP="002C2EA1">
            <w:pPr>
              <w:rPr>
                <w:szCs w:val="20"/>
              </w:rPr>
            </w:pPr>
          </w:p>
        </w:tc>
        <w:tc>
          <w:tcPr>
            <w:tcW w:w="1170" w:type="dxa"/>
            <w:shd w:val="clear" w:color="auto" w:fill="B6DDE8" w:themeFill="accent5" w:themeFillTint="66"/>
            <w:vAlign w:val="bottom"/>
          </w:tcPr>
          <w:p w14:paraId="48E4E89A" w14:textId="77777777" w:rsidR="002C2EA1" w:rsidRDefault="002C2EA1" w:rsidP="002C2EA1">
            <w:pPr>
              <w:rPr>
                <w:szCs w:val="20"/>
              </w:rPr>
            </w:pPr>
          </w:p>
        </w:tc>
        <w:tc>
          <w:tcPr>
            <w:tcW w:w="1350" w:type="dxa"/>
            <w:shd w:val="clear" w:color="auto" w:fill="B6DDE8" w:themeFill="accent5" w:themeFillTint="66"/>
            <w:vAlign w:val="bottom"/>
          </w:tcPr>
          <w:p w14:paraId="10BC2F0B" w14:textId="77777777" w:rsidR="002C2EA1" w:rsidRDefault="002C2EA1" w:rsidP="002C2EA1">
            <w:pPr>
              <w:rPr>
                <w:szCs w:val="20"/>
              </w:rPr>
            </w:pPr>
          </w:p>
        </w:tc>
        <w:tc>
          <w:tcPr>
            <w:tcW w:w="1170" w:type="dxa"/>
            <w:shd w:val="clear" w:color="auto" w:fill="B6DDE8" w:themeFill="accent5" w:themeFillTint="66"/>
            <w:vAlign w:val="bottom"/>
          </w:tcPr>
          <w:p w14:paraId="25D27624" w14:textId="77777777" w:rsidR="002C2EA1" w:rsidRDefault="002C2EA1" w:rsidP="002C2EA1">
            <w:pPr>
              <w:rPr>
                <w:szCs w:val="20"/>
              </w:rPr>
            </w:pPr>
          </w:p>
        </w:tc>
      </w:tr>
      <w:tr w:rsidR="002C2EA1" w14:paraId="66110D1B" w14:textId="77777777" w:rsidTr="00A77353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B61E47" w14:textId="2C08A304" w:rsidR="002C2EA1" w:rsidRDefault="00B52822" w:rsidP="002C2EA1">
            <w:pPr>
              <w:rPr>
                <w:szCs w:val="20"/>
              </w:rPr>
            </w:pPr>
            <w:r>
              <w:rPr>
                <w:szCs w:val="20"/>
              </w:rPr>
              <w:t>All Anew Note Cards by Vonda Dree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B45F96" w14:textId="626289B2" w:rsidR="002C2EA1" w:rsidRDefault="00B52822" w:rsidP="002C2EA1">
            <w:pPr>
              <w:rPr>
                <w:szCs w:val="20"/>
              </w:rPr>
            </w:pPr>
            <w:r>
              <w:rPr>
                <w:szCs w:val="20"/>
              </w:rPr>
              <w:t>3</w:t>
            </w:r>
          </w:p>
        </w:tc>
        <w:tc>
          <w:tcPr>
            <w:tcW w:w="1181" w:type="dxa"/>
            <w:vAlign w:val="bottom"/>
          </w:tcPr>
          <w:p w14:paraId="36C3D682" w14:textId="0885D3EC" w:rsidR="002C2EA1" w:rsidRDefault="00B52822" w:rsidP="002C2EA1">
            <w:pPr>
              <w:rPr>
                <w:szCs w:val="20"/>
              </w:rPr>
            </w:pPr>
            <w:r>
              <w:rPr>
                <w:szCs w:val="20"/>
              </w:rPr>
              <w:t>$5.00</w:t>
            </w:r>
          </w:p>
        </w:tc>
        <w:tc>
          <w:tcPr>
            <w:tcW w:w="1170" w:type="dxa"/>
            <w:vAlign w:val="bottom"/>
          </w:tcPr>
          <w:p w14:paraId="12090AFA" w14:textId="0E1E46C8" w:rsidR="002C2EA1" w:rsidRDefault="00B52822" w:rsidP="002C2EA1">
            <w:pPr>
              <w:rPr>
                <w:szCs w:val="20"/>
              </w:rPr>
            </w:pPr>
            <w:r>
              <w:rPr>
                <w:szCs w:val="20"/>
              </w:rPr>
              <w:t>$15.00</w:t>
            </w:r>
          </w:p>
        </w:tc>
        <w:tc>
          <w:tcPr>
            <w:tcW w:w="1350" w:type="dxa"/>
            <w:vAlign w:val="bottom"/>
          </w:tcPr>
          <w:p w14:paraId="7FF6D2D0" w14:textId="157C2570" w:rsidR="002C2EA1" w:rsidRDefault="00B52822" w:rsidP="002C2EA1">
            <w:pPr>
              <w:rPr>
                <w:szCs w:val="20"/>
              </w:rPr>
            </w:pPr>
            <w:r>
              <w:rPr>
                <w:szCs w:val="20"/>
              </w:rPr>
              <w:t>$45.00</w:t>
            </w:r>
          </w:p>
        </w:tc>
        <w:tc>
          <w:tcPr>
            <w:tcW w:w="1170" w:type="dxa"/>
            <w:vAlign w:val="bottom"/>
          </w:tcPr>
          <w:p w14:paraId="410B4FF1" w14:textId="7C9804C0" w:rsidR="002C2EA1" w:rsidRDefault="00C228E1" w:rsidP="002C2EA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</w:t>
            </w:r>
            <w:r w:rsidR="00B52822">
              <w:rPr>
                <w:rFonts w:eastAsia="Times New Roman"/>
                <w:color w:val="000000"/>
              </w:rPr>
              <w:t>15.00</w:t>
            </w:r>
          </w:p>
        </w:tc>
      </w:tr>
      <w:tr w:rsidR="002C2EA1" w14:paraId="19F36012" w14:textId="77777777" w:rsidTr="00A77353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30BA99" w14:textId="58CF29C0" w:rsidR="002C2EA1" w:rsidRDefault="002C2EA1" w:rsidP="002C2EA1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 xml:space="preserve">All Anew </w:t>
            </w:r>
            <w:r w:rsidR="00144850">
              <w:rPr>
                <w:rFonts w:eastAsia="Times New Roman"/>
                <w:color w:val="000000"/>
              </w:rPr>
              <w:t xml:space="preserve">Devotional </w:t>
            </w:r>
            <w:r w:rsidR="008910DE">
              <w:rPr>
                <w:rFonts w:eastAsia="Times New Roman"/>
                <w:color w:val="000000"/>
              </w:rPr>
              <w:t>C</w:t>
            </w:r>
            <w:r w:rsidRPr="00081440">
              <w:rPr>
                <w:rFonts w:eastAsia="Times New Roman"/>
                <w:color w:val="000000"/>
              </w:rPr>
              <w:t>oloring book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7347BC" w14:textId="0ECFC280" w:rsidR="002C2EA1" w:rsidRDefault="002C2EA1" w:rsidP="002C2EA1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1181" w:type="dxa"/>
            <w:vAlign w:val="bottom"/>
          </w:tcPr>
          <w:p w14:paraId="5893F46D" w14:textId="233A6884" w:rsidR="002C2EA1" w:rsidRDefault="00C228E1" w:rsidP="002C2EA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</w:t>
            </w:r>
            <w:r w:rsidR="002C2EA1" w:rsidRPr="00081440">
              <w:rPr>
                <w:rFonts w:eastAsia="Times New Roman"/>
                <w:color w:val="000000"/>
              </w:rPr>
              <w:t>2</w:t>
            </w:r>
            <w:r>
              <w:rPr>
                <w:rFonts w:eastAsia="Times New Roman"/>
                <w:color w:val="000000"/>
              </w:rPr>
              <w:t>.00</w:t>
            </w:r>
          </w:p>
        </w:tc>
        <w:tc>
          <w:tcPr>
            <w:tcW w:w="1170" w:type="dxa"/>
            <w:vAlign w:val="bottom"/>
          </w:tcPr>
          <w:p w14:paraId="3F14E079" w14:textId="0D4CC198" w:rsidR="002C2EA1" w:rsidRDefault="00C228E1" w:rsidP="002C2EA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5.00</w:t>
            </w:r>
          </w:p>
        </w:tc>
        <w:tc>
          <w:tcPr>
            <w:tcW w:w="1350" w:type="dxa"/>
            <w:vAlign w:val="bottom"/>
          </w:tcPr>
          <w:p w14:paraId="1EF46ADC" w14:textId="6B9CC075" w:rsidR="002C2EA1" w:rsidRDefault="00C228E1" w:rsidP="002C2EA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15.00</w:t>
            </w:r>
          </w:p>
        </w:tc>
        <w:tc>
          <w:tcPr>
            <w:tcW w:w="1170" w:type="dxa"/>
            <w:vAlign w:val="bottom"/>
          </w:tcPr>
          <w:p w14:paraId="1EAC3A04" w14:textId="15FBA517" w:rsidR="002C2EA1" w:rsidRDefault="00C228E1" w:rsidP="002C2EA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6.00</w:t>
            </w:r>
          </w:p>
        </w:tc>
      </w:tr>
      <w:tr w:rsidR="000F4EC1" w14:paraId="43BA4B24" w14:textId="77777777" w:rsidTr="00A77353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B95F58" w14:textId="51637277" w:rsidR="000F4EC1" w:rsidRDefault="000F4EC1" w:rsidP="000F4EC1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All Anew Mug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8B6D69" w14:textId="639B9724" w:rsidR="000F4EC1" w:rsidRDefault="000F4EC1" w:rsidP="000F4EC1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2</w:t>
            </w:r>
          </w:p>
        </w:tc>
        <w:tc>
          <w:tcPr>
            <w:tcW w:w="1181" w:type="dxa"/>
            <w:vAlign w:val="bottom"/>
          </w:tcPr>
          <w:p w14:paraId="01F14910" w14:textId="643B8BEF" w:rsidR="000F4EC1" w:rsidRDefault="000F4EC1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5.00</w:t>
            </w:r>
          </w:p>
        </w:tc>
        <w:tc>
          <w:tcPr>
            <w:tcW w:w="1170" w:type="dxa"/>
            <w:vAlign w:val="bottom"/>
          </w:tcPr>
          <w:p w14:paraId="208C9E37" w14:textId="17E43194" w:rsidR="000F4EC1" w:rsidRDefault="000F4EC1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10.00</w:t>
            </w:r>
          </w:p>
        </w:tc>
        <w:tc>
          <w:tcPr>
            <w:tcW w:w="1350" w:type="dxa"/>
            <w:vAlign w:val="bottom"/>
          </w:tcPr>
          <w:p w14:paraId="4D9E6EB0" w14:textId="71FD1E76" w:rsidR="000F4EC1" w:rsidRDefault="000F4EC1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20.00</w:t>
            </w:r>
          </w:p>
        </w:tc>
        <w:tc>
          <w:tcPr>
            <w:tcW w:w="1170" w:type="dxa"/>
            <w:vAlign w:val="bottom"/>
          </w:tcPr>
          <w:p w14:paraId="6E85F205" w14:textId="442E63FE" w:rsidR="000F4EC1" w:rsidRDefault="000F4EC1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10.00</w:t>
            </w:r>
          </w:p>
        </w:tc>
      </w:tr>
      <w:tr w:rsidR="000F4EC1" w14:paraId="3F931B78" w14:textId="77777777" w:rsidTr="00A77353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E89CC0" w14:textId="42BEE4C9" w:rsidR="000F4EC1" w:rsidRPr="00081440" w:rsidRDefault="000F4EC1" w:rsidP="000F4EC1">
            <w:pPr>
              <w:rPr>
                <w:rFonts w:eastAsia="Times New Roman"/>
                <w:color w:val="000000"/>
              </w:rPr>
            </w:pPr>
            <w:r w:rsidRPr="00081440">
              <w:rPr>
                <w:rFonts w:eastAsia="Times New Roman"/>
                <w:color w:val="000000"/>
              </w:rPr>
              <w:t>All Anew Tumblers</w:t>
            </w:r>
            <w:r>
              <w:rPr>
                <w:rFonts w:eastAsia="Times New Roman"/>
                <w:color w:val="000000"/>
              </w:rPr>
              <w:t xml:space="preserve"> w/lid &amp; straw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D2697D" w14:textId="305BC0DF" w:rsidR="000F4EC1" w:rsidRPr="00081440" w:rsidRDefault="000F4EC1" w:rsidP="000F4EC1">
            <w:pPr>
              <w:rPr>
                <w:rFonts w:eastAsia="Times New Roman"/>
                <w:color w:val="000000"/>
              </w:rPr>
            </w:pPr>
            <w:r w:rsidRPr="00081440">
              <w:rPr>
                <w:rFonts w:eastAsia="Times New Roman"/>
                <w:color w:val="000000"/>
              </w:rPr>
              <w:t>2</w:t>
            </w:r>
          </w:p>
        </w:tc>
        <w:tc>
          <w:tcPr>
            <w:tcW w:w="1181" w:type="dxa"/>
            <w:vAlign w:val="bottom"/>
          </w:tcPr>
          <w:p w14:paraId="74259DEC" w14:textId="4B02FA49" w:rsidR="000F4EC1" w:rsidRDefault="000F4EC1" w:rsidP="000F4EC1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5.00</w:t>
            </w:r>
          </w:p>
        </w:tc>
        <w:tc>
          <w:tcPr>
            <w:tcW w:w="1170" w:type="dxa"/>
            <w:vAlign w:val="bottom"/>
          </w:tcPr>
          <w:p w14:paraId="62286BCE" w14:textId="4C48A31A" w:rsidR="000F4EC1" w:rsidRDefault="000F4EC1" w:rsidP="000F4EC1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10.00</w:t>
            </w:r>
          </w:p>
        </w:tc>
        <w:tc>
          <w:tcPr>
            <w:tcW w:w="1350" w:type="dxa"/>
            <w:vAlign w:val="bottom"/>
          </w:tcPr>
          <w:p w14:paraId="43BCAE74" w14:textId="19A5FB75" w:rsidR="000F4EC1" w:rsidRDefault="000F4EC1" w:rsidP="000F4EC1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20.00</w:t>
            </w:r>
          </w:p>
        </w:tc>
        <w:tc>
          <w:tcPr>
            <w:tcW w:w="1170" w:type="dxa"/>
            <w:vAlign w:val="bottom"/>
          </w:tcPr>
          <w:p w14:paraId="387D7235" w14:textId="0FAC7745" w:rsidR="000F4EC1" w:rsidRDefault="000F4EC1" w:rsidP="000F4EC1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10.00</w:t>
            </w:r>
          </w:p>
        </w:tc>
      </w:tr>
      <w:tr w:rsidR="000F4EC1" w14:paraId="5AA6E80A" w14:textId="77777777" w:rsidTr="00A77353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493620" w14:textId="6A60EBA0" w:rsidR="000F4EC1" w:rsidRPr="00081440" w:rsidRDefault="000F4EC1" w:rsidP="000F4EC1">
            <w:pPr>
              <w:rPr>
                <w:rFonts w:eastAsia="Times New Roman"/>
                <w:color w:val="000000"/>
              </w:rPr>
            </w:pPr>
            <w:r w:rsidRPr="00081440">
              <w:rPr>
                <w:rFonts w:eastAsia="Times New Roman"/>
                <w:color w:val="000000"/>
              </w:rPr>
              <w:t>Apron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AE4C62" w14:textId="233C39EF" w:rsidR="000F4EC1" w:rsidRPr="00081440" w:rsidRDefault="000F4EC1" w:rsidP="000F4EC1">
            <w:pPr>
              <w:rPr>
                <w:rFonts w:eastAsia="Times New Roman"/>
                <w:color w:val="000000"/>
              </w:rPr>
            </w:pPr>
            <w:r w:rsidRPr="00081440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181" w:type="dxa"/>
            <w:vAlign w:val="bottom"/>
          </w:tcPr>
          <w:p w14:paraId="12B50E84" w14:textId="58875360" w:rsidR="000F4EC1" w:rsidRDefault="000F4EC1" w:rsidP="000F4EC1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6.00</w:t>
            </w:r>
          </w:p>
        </w:tc>
        <w:tc>
          <w:tcPr>
            <w:tcW w:w="1170" w:type="dxa"/>
            <w:vAlign w:val="bottom"/>
          </w:tcPr>
          <w:p w14:paraId="46FA994C" w14:textId="5A9663A3" w:rsidR="000F4EC1" w:rsidRDefault="000F4EC1" w:rsidP="000F4EC1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12.00</w:t>
            </w:r>
          </w:p>
        </w:tc>
        <w:tc>
          <w:tcPr>
            <w:tcW w:w="1350" w:type="dxa"/>
            <w:vAlign w:val="bottom"/>
          </w:tcPr>
          <w:p w14:paraId="16D7CD0E" w14:textId="56795548" w:rsidR="000F4EC1" w:rsidRDefault="000F4EC1" w:rsidP="000F4EC1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60.00</w:t>
            </w:r>
          </w:p>
        </w:tc>
        <w:tc>
          <w:tcPr>
            <w:tcW w:w="1170" w:type="dxa"/>
            <w:vAlign w:val="bottom"/>
          </w:tcPr>
          <w:p w14:paraId="6FE260C2" w14:textId="07C988AC" w:rsidR="000F4EC1" w:rsidRDefault="000F4EC1" w:rsidP="000F4EC1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30.00</w:t>
            </w:r>
          </w:p>
        </w:tc>
      </w:tr>
      <w:tr w:rsidR="000F4EC1" w14:paraId="22B78FFD" w14:textId="77777777" w:rsidTr="00A77353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E1742D" w14:textId="0C291B8C" w:rsidR="000F4EC1" w:rsidRDefault="000F4EC1" w:rsidP="000F4EC1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 xml:space="preserve">Travel </w:t>
            </w:r>
            <w:r>
              <w:rPr>
                <w:rFonts w:eastAsia="Times New Roman"/>
                <w:color w:val="000000"/>
              </w:rPr>
              <w:t>M</w:t>
            </w:r>
            <w:r w:rsidRPr="00081440">
              <w:rPr>
                <w:rFonts w:eastAsia="Times New Roman"/>
                <w:color w:val="000000"/>
              </w:rPr>
              <w:t>ug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32C2DB" w14:textId="74BC9E03" w:rsidR="000F4EC1" w:rsidRDefault="000F4EC1" w:rsidP="000F4EC1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1181" w:type="dxa"/>
            <w:vAlign w:val="bottom"/>
          </w:tcPr>
          <w:p w14:paraId="466A2399" w14:textId="2998772C" w:rsidR="000F4EC1" w:rsidRDefault="000F4EC1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3.00</w:t>
            </w:r>
          </w:p>
        </w:tc>
        <w:tc>
          <w:tcPr>
            <w:tcW w:w="1170" w:type="dxa"/>
            <w:vAlign w:val="bottom"/>
          </w:tcPr>
          <w:p w14:paraId="70E48ED4" w14:textId="6DB1E050" w:rsidR="000F4EC1" w:rsidRDefault="000F4EC1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6.00</w:t>
            </w:r>
          </w:p>
        </w:tc>
        <w:tc>
          <w:tcPr>
            <w:tcW w:w="1350" w:type="dxa"/>
            <w:vAlign w:val="bottom"/>
          </w:tcPr>
          <w:p w14:paraId="0B484A96" w14:textId="6FC702E7" w:rsidR="000F4EC1" w:rsidRDefault="000F4EC1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18.00</w:t>
            </w:r>
          </w:p>
        </w:tc>
        <w:tc>
          <w:tcPr>
            <w:tcW w:w="1170" w:type="dxa"/>
            <w:vAlign w:val="bottom"/>
          </w:tcPr>
          <w:p w14:paraId="328991C1" w14:textId="4BCC828C" w:rsidR="000F4EC1" w:rsidRDefault="000F4EC1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9.00</w:t>
            </w:r>
          </w:p>
        </w:tc>
      </w:tr>
      <w:tr w:rsidR="00D63878" w14:paraId="10C0CBB8" w14:textId="77777777" w:rsidTr="00A77353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CA4C7A" w14:textId="076DE1EE" w:rsidR="00D63878" w:rsidRPr="00081440" w:rsidRDefault="00D63878" w:rsidP="00D63878">
            <w:pPr>
              <w:rPr>
                <w:rFonts w:eastAsia="Times New Roman"/>
                <w:color w:val="000000"/>
              </w:rPr>
            </w:pPr>
            <w:r w:rsidRPr="00081440">
              <w:rPr>
                <w:rFonts w:eastAsia="Times New Roman"/>
                <w:color w:val="000000"/>
              </w:rPr>
              <w:t xml:space="preserve">25th </w:t>
            </w:r>
            <w:r>
              <w:rPr>
                <w:rFonts w:eastAsia="Times New Roman"/>
                <w:color w:val="000000"/>
              </w:rPr>
              <w:t>A</w:t>
            </w:r>
            <w:r w:rsidRPr="00081440">
              <w:rPr>
                <w:rFonts w:eastAsia="Times New Roman"/>
                <w:color w:val="000000"/>
              </w:rPr>
              <w:t>nniversary ornament</w:t>
            </w:r>
            <w:r w:rsidR="00A22EFD">
              <w:rPr>
                <w:rFonts w:eastAsia="Times New Roman"/>
                <w:color w:val="000000"/>
              </w:rPr>
              <w:t>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E4A7C1" w14:textId="22808390" w:rsidR="00D63878" w:rsidRPr="00081440" w:rsidRDefault="00D63878" w:rsidP="00D63878">
            <w:pPr>
              <w:rPr>
                <w:rFonts w:eastAsia="Times New Roman"/>
                <w:color w:val="000000"/>
              </w:rPr>
            </w:pPr>
            <w:r w:rsidRPr="00081440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181" w:type="dxa"/>
            <w:vAlign w:val="bottom"/>
          </w:tcPr>
          <w:p w14:paraId="6D04833B" w14:textId="3743DF3D" w:rsidR="00D63878" w:rsidRDefault="00D63878" w:rsidP="00D63878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1.00</w:t>
            </w:r>
          </w:p>
        </w:tc>
        <w:tc>
          <w:tcPr>
            <w:tcW w:w="1170" w:type="dxa"/>
            <w:vAlign w:val="bottom"/>
          </w:tcPr>
          <w:p w14:paraId="612B72C1" w14:textId="41D7FC47" w:rsidR="00D63878" w:rsidRDefault="00D63878" w:rsidP="00D63878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5.00</w:t>
            </w:r>
          </w:p>
        </w:tc>
        <w:tc>
          <w:tcPr>
            <w:tcW w:w="1350" w:type="dxa"/>
            <w:vAlign w:val="bottom"/>
          </w:tcPr>
          <w:p w14:paraId="5ADE4DEC" w14:textId="15F616D2" w:rsidR="00D63878" w:rsidRDefault="00D63878" w:rsidP="00D63878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25.00</w:t>
            </w:r>
          </w:p>
        </w:tc>
        <w:tc>
          <w:tcPr>
            <w:tcW w:w="1170" w:type="dxa"/>
            <w:vAlign w:val="bottom"/>
          </w:tcPr>
          <w:p w14:paraId="1D604196" w14:textId="1CD646C4" w:rsidR="00D63878" w:rsidRDefault="00D63878" w:rsidP="00D63878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5.00</w:t>
            </w:r>
          </w:p>
        </w:tc>
      </w:tr>
      <w:tr w:rsidR="00D63878" w14:paraId="50639D30" w14:textId="77777777" w:rsidTr="00A77353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8E0E44" w14:textId="2409A716" w:rsidR="00D63878" w:rsidRPr="0017598B" w:rsidRDefault="00B52822" w:rsidP="00D63878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Pashmina shawls (various colors)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C63BAB" w14:textId="5542C848" w:rsidR="00D63878" w:rsidRPr="0017598B" w:rsidRDefault="00B52822" w:rsidP="00D63878">
            <w:pPr>
              <w:rPr>
                <w:szCs w:val="20"/>
              </w:rPr>
            </w:pPr>
            <w:r>
              <w:rPr>
                <w:szCs w:val="20"/>
              </w:rPr>
              <w:t>3</w:t>
            </w:r>
          </w:p>
        </w:tc>
        <w:tc>
          <w:tcPr>
            <w:tcW w:w="1181" w:type="dxa"/>
            <w:vAlign w:val="bottom"/>
          </w:tcPr>
          <w:p w14:paraId="4AEBD76D" w14:textId="161B4C61" w:rsidR="00D63878" w:rsidRPr="0017598B" w:rsidRDefault="00B52822" w:rsidP="00D63878">
            <w:pPr>
              <w:rPr>
                <w:szCs w:val="20"/>
              </w:rPr>
            </w:pPr>
            <w:r>
              <w:rPr>
                <w:szCs w:val="20"/>
              </w:rPr>
              <w:t>$5.00</w:t>
            </w:r>
          </w:p>
        </w:tc>
        <w:tc>
          <w:tcPr>
            <w:tcW w:w="1170" w:type="dxa"/>
            <w:vAlign w:val="bottom"/>
          </w:tcPr>
          <w:p w14:paraId="54B4554D" w14:textId="739F0A9F" w:rsidR="00D63878" w:rsidRPr="0017598B" w:rsidRDefault="00D63878" w:rsidP="00D63878">
            <w:pPr>
              <w:rPr>
                <w:szCs w:val="20"/>
              </w:rPr>
            </w:pPr>
            <w:r w:rsidRPr="0017598B">
              <w:rPr>
                <w:rFonts w:eastAsia="Times New Roman"/>
                <w:color w:val="000000"/>
              </w:rPr>
              <w:t>$</w:t>
            </w:r>
            <w:r w:rsidR="00B52822">
              <w:rPr>
                <w:rFonts w:eastAsia="Times New Roman"/>
                <w:color w:val="000000"/>
              </w:rPr>
              <w:t>10.00</w:t>
            </w:r>
          </w:p>
        </w:tc>
        <w:tc>
          <w:tcPr>
            <w:tcW w:w="1350" w:type="dxa"/>
            <w:vAlign w:val="bottom"/>
          </w:tcPr>
          <w:p w14:paraId="2539499C" w14:textId="4B4E51B5" w:rsidR="00D63878" w:rsidRPr="0017598B" w:rsidRDefault="00D63878" w:rsidP="00D63878">
            <w:pPr>
              <w:rPr>
                <w:szCs w:val="20"/>
              </w:rPr>
            </w:pPr>
            <w:r w:rsidRPr="0017598B">
              <w:rPr>
                <w:rFonts w:eastAsia="Times New Roman"/>
                <w:color w:val="000000"/>
              </w:rPr>
              <w:t>$</w:t>
            </w:r>
            <w:r w:rsidR="00B52822">
              <w:rPr>
                <w:rFonts w:eastAsia="Times New Roman"/>
                <w:color w:val="000000"/>
              </w:rPr>
              <w:t>30.00</w:t>
            </w:r>
          </w:p>
        </w:tc>
        <w:tc>
          <w:tcPr>
            <w:tcW w:w="1170" w:type="dxa"/>
            <w:vAlign w:val="bottom"/>
          </w:tcPr>
          <w:p w14:paraId="5E2FDFE4" w14:textId="7455ED51" w:rsidR="00D63878" w:rsidRPr="0017598B" w:rsidRDefault="00B52822" w:rsidP="00D63878">
            <w:pPr>
              <w:rPr>
                <w:szCs w:val="20"/>
              </w:rPr>
            </w:pPr>
            <w:r>
              <w:rPr>
                <w:szCs w:val="20"/>
              </w:rPr>
              <w:t>$15.00</w:t>
            </w:r>
          </w:p>
        </w:tc>
      </w:tr>
      <w:tr w:rsidR="00077FF3" w14:paraId="719195FB" w14:textId="77777777" w:rsidTr="00A77353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7B4DD3" w14:textId="43606331" w:rsidR="00077FF3" w:rsidRDefault="00077FF3" w:rsidP="00D63878">
            <w:pPr>
              <w:rPr>
                <w:szCs w:val="20"/>
              </w:rPr>
            </w:pPr>
            <w:r w:rsidRPr="00C228E1">
              <w:rPr>
                <w:rFonts w:eastAsia="Times New Roman"/>
                <w:b/>
                <w:color w:val="000000"/>
              </w:rPr>
              <w:t>Total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6546C8" w14:textId="2976E15B" w:rsidR="00077FF3" w:rsidRDefault="00077FF3" w:rsidP="00D63878">
            <w:pPr>
              <w:rPr>
                <w:szCs w:val="20"/>
              </w:rPr>
            </w:pPr>
          </w:p>
        </w:tc>
        <w:tc>
          <w:tcPr>
            <w:tcW w:w="1181" w:type="dxa"/>
            <w:vAlign w:val="bottom"/>
          </w:tcPr>
          <w:p w14:paraId="41594A29" w14:textId="7423C2AE" w:rsidR="00077FF3" w:rsidRDefault="00077FF3" w:rsidP="00D63878">
            <w:pPr>
              <w:rPr>
                <w:szCs w:val="20"/>
              </w:rPr>
            </w:pPr>
          </w:p>
        </w:tc>
        <w:tc>
          <w:tcPr>
            <w:tcW w:w="1170" w:type="dxa"/>
            <w:vAlign w:val="bottom"/>
          </w:tcPr>
          <w:p w14:paraId="197EE921" w14:textId="1AF08254" w:rsidR="00077FF3" w:rsidRDefault="00077FF3" w:rsidP="00D63878">
            <w:pPr>
              <w:rPr>
                <w:szCs w:val="20"/>
              </w:rPr>
            </w:pPr>
          </w:p>
        </w:tc>
        <w:tc>
          <w:tcPr>
            <w:tcW w:w="1350" w:type="dxa"/>
            <w:vAlign w:val="bottom"/>
          </w:tcPr>
          <w:p w14:paraId="34C24F7C" w14:textId="687E7F27" w:rsidR="00077FF3" w:rsidRDefault="00077FF3" w:rsidP="00D63878">
            <w:pPr>
              <w:rPr>
                <w:szCs w:val="20"/>
              </w:rPr>
            </w:pPr>
            <w:r w:rsidRPr="00C228E1">
              <w:rPr>
                <w:rFonts w:eastAsia="Times New Roman"/>
                <w:b/>
                <w:color w:val="000000"/>
              </w:rPr>
              <w:t>$2</w:t>
            </w:r>
            <w:r>
              <w:rPr>
                <w:rFonts w:eastAsia="Times New Roman"/>
                <w:b/>
                <w:color w:val="000000"/>
              </w:rPr>
              <w:t>33</w:t>
            </w:r>
          </w:p>
        </w:tc>
        <w:tc>
          <w:tcPr>
            <w:tcW w:w="1170" w:type="dxa"/>
            <w:vAlign w:val="bottom"/>
          </w:tcPr>
          <w:p w14:paraId="7EC9A063" w14:textId="682D35D3" w:rsidR="00077FF3" w:rsidRDefault="00077FF3" w:rsidP="00D63878">
            <w:pPr>
              <w:rPr>
                <w:szCs w:val="20"/>
              </w:rPr>
            </w:pPr>
            <w:r w:rsidRPr="00C228E1">
              <w:rPr>
                <w:rFonts w:eastAsia="Times New Roman"/>
                <w:b/>
                <w:bCs/>
                <w:color w:val="000000"/>
              </w:rPr>
              <w:t>$100</w:t>
            </w:r>
          </w:p>
        </w:tc>
      </w:tr>
    </w:tbl>
    <w:p w14:paraId="59C0AC27" w14:textId="00F9F6E4" w:rsidR="00D8670B" w:rsidRPr="00D8670B" w:rsidRDefault="00D8670B">
      <w:pPr>
        <w:rPr>
          <w:szCs w:val="20"/>
        </w:rPr>
      </w:pPr>
    </w:p>
    <w:p w14:paraId="557484CF" w14:textId="77777777" w:rsidR="005C0FFA" w:rsidRDefault="005C0FFA" w:rsidP="00B80370">
      <w:pPr>
        <w:rPr>
          <w:sz w:val="28"/>
          <w:szCs w:val="28"/>
        </w:rPr>
      </w:pPr>
    </w:p>
    <w:p w14:paraId="346012BA" w14:textId="577598D2" w:rsidR="00B80370" w:rsidRDefault="00B80370" w:rsidP="00B80370">
      <w:pPr>
        <w:rPr>
          <w:szCs w:val="20"/>
        </w:rPr>
      </w:pPr>
      <w:r w:rsidRPr="00B16D36">
        <w:rPr>
          <w:sz w:val="28"/>
          <w:szCs w:val="28"/>
        </w:rPr>
        <w:sym w:font="Wingdings" w:char="F0A8"/>
      </w:r>
      <w:r w:rsidRPr="00B16D36">
        <w:rPr>
          <w:sz w:val="28"/>
          <w:szCs w:val="28"/>
        </w:rPr>
        <w:t xml:space="preserve"> </w:t>
      </w:r>
      <w:r w:rsidRPr="00B16D36">
        <w:rPr>
          <w:b/>
          <w:szCs w:val="20"/>
        </w:rPr>
        <w:t xml:space="preserve">Please ship </w:t>
      </w:r>
      <w:r w:rsidR="00B16D36" w:rsidRPr="00B16D36">
        <w:rPr>
          <w:b/>
          <w:szCs w:val="20"/>
        </w:rPr>
        <w:t>the $250 box</w:t>
      </w:r>
      <w:r w:rsidR="00ED5948">
        <w:rPr>
          <w:b/>
          <w:szCs w:val="20"/>
        </w:rPr>
        <w:t xml:space="preserve"> of WELCA identity </w:t>
      </w:r>
      <w:proofErr w:type="gramStart"/>
      <w:r w:rsidR="00ED5948">
        <w:rPr>
          <w:b/>
          <w:szCs w:val="20"/>
        </w:rPr>
        <w:t>items</w:t>
      </w:r>
      <w:r w:rsidR="00B16D36" w:rsidRPr="00B16D36">
        <w:rPr>
          <w:b/>
          <w:szCs w:val="20"/>
        </w:rPr>
        <w:t>.</w:t>
      </w:r>
      <w:r w:rsidR="00ED5948">
        <w:rPr>
          <w:b/>
          <w:szCs w:val="20"/>
        </w:rPr>
        <w:t>*</w:t>
      </w:r>
      <w:proofErr w:type="gramEnd"/>
      <w:r w:rsidRPr="00B16D36">
        <w:rPr>
          <w:b/>
          <w:szCs w:val="20"/>
        </w:rPr>
        <w:t xml:space="preserve"> </w:t>
      </w:r>
    </w:p>
    <w:p w14:paraId="32A39C3D" w14:textId="49AD9DB6" w:rsidR="00C228E1" w:rsidRDefault="00C228E1" w:rsidP="00B80370">
      <w:pPr>
        <w:rPr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1170"/>
        <w:gridCol w:w="1178"/>
        <w:gridCol w:w="1162"/>
        <w:gridCol w:w="1350"/>
        <w:gridCol w:w="1170"/>
      </w:tblGrid>
      <w:tr w:rsidR="008A3709" w14:paraId="75A8752A" w14:textId="77777777" w:rsidTr="00F94B84"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bottom"/>
          </w:tcPr>
          <w:p w14:paraId="70EE64CD" w14:textId="42F8C619" w:rsidR="008A3709" w:rsidRDefault="008A3709" w:rsidP="008910DE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Description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bottom"/>
          </w:tcPr>
          <w:p w14:paraId="049DFD2B" w14:textId="20356343" w:rsidR="008A3709" w:rsidRDefault="008A3709" w:rsidP="008910DE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Quantity*</w:t>
            </w: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bottom"/>
          </w:tcPr>
          <w:p w14:paraId="3C06154A" w14:textId="5B7706A3" w:rsidR="008A3709" w:rsidRDefault="008A3709" w:rsidP="008910DE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Wholesale Price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bottom"/>
          </w:tcPr>
          <w:p w14:paraId="249F53A1" w14:textId="77777777" w:rsidR="008A3709" w:rsidRDefault="008A3709" w:rsidP="008910DE">
            <w:pPr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 xml:space="preserve">Retail </w:t>
            </w:r>
          </w:p>
          <w:p w14:paraId="506B9A57" w14:textId="5E880E74" w:rsidR="008A3709" w:rsidRDefault="008A3709" w:rsidP="008910DE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Price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bottom"/>
          </w:tcPr>
          <w:p w14:paraId="4B0CC902" w14:textId="33ED42A8" w:rsidR="008A3709" w:rsidRDefault="008A3709" w:rsidP="008910DE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Total Retail Pric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bottom"/>
          </w:tcPr>
          <w:p w14:paraId="44881D8E" w14:textId="23752D38" w:rsidR="008A3709" w:rsidRDefault="008A3709" w:rsidP="008910DE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Your Cost</w:t>
            </w:r>
          </w:p>
        </w:tc>
      </w:tr>
      <w:tr w:rsidR="008A3709" w14:paraId="398ECBAE" w14:textId="77777777" w:rsidTr="00F94B84">
        <w:tc>
          <w:tcPr>
            <w:tcW w:w="3505" w:type="dxa"/>
            <w:shd w:val="clear" w:color="auto" w:fill="FBD4B4" w:themeFill="accent6" w:themeFillTint="66"/>
          </w:tcPr>
          <w:p w14:paraId="08680FFE" w14:textId="12C33153" w:rsidR="008A3709" w:rsidRDefault="008A3709" w:rsidP="00B80370">
            <w:pPr>
              <w:rPr>
                <w:szCs w:val="20"/>
              </w:rPr>
            </w:pPr>
            <w:r w:rsidRPr="00B16D36">
              <w:rPr>
                <w:rFonts w:eastAsia="Times New Roman"/>
                <w:b/>
                <w:bCs/>
                <w:color w:val="000000"/>
              </w:rPr>
              <w:t>$250 box worth $543</w:t>
            </w:r>
          </w:p>
        </w:tc>
        <w:tc>
          <w:tcPr>
            <w:tcW w:w="1170" w:type="dxa"/>
            <w:shd w:val="clear" w:color="auto" w:fill="FBD4B4" w:themeFill="accent6" w:themeFillTint="66"/>
          </w:tcPr>
          <w:p w14:paraId="1B3A2C69" w14:textId="77777777" w:rsidR="008A3709" w:rsidRDefault="008A3709" w:rsidP="00B80370">
            <w:pPr>
              <w:rPr>
                <w:szCs w:val="20"/>
              </w:rPr>
            </w:pPr>
          </w:p>
        </w:tc>
        <w:tc>
          <w:tcPr>
            <w:tcW w:w="1178" w:type="dxa"/>
            <w:shd w:val="clear" w:color="auto" w:fill="FBD4B4" w:themeFill="accent6" w:themeFillTint="66"/>
          </w:tcPr>
          <w:p w14:paraId="21C68745" w14:textId="77777777" w:rsidR="008A3709" w:rsidRDefault="008A3709" w:rsidP="00B80370">
            <w:pPr>
              <w:rPr>
                <w:szCs w:val="20"/>
              </w:rPr>
            </w:pPr>
          </w:p>
        </w:tc>
        <w:tc>
          <w:tcPr>
            <w:tcW w:w="1162" w:type="dxa"/>
            <w:shd w:val="clear" w:color="auto" w:fill="FBD4B4" w:themeFill="accent6" w:themeFillTint="66"/>
          </w:tcPr>
          <w:p w14:paraId="584034B6" w14:textId="77777777" w:rsidR="008A3709" w:rsidRDefault="008A3709" w:rsidP="00B80370">
            <w:pPr>
              <w:rPr>
                <w:szCs w:val="20"/>
              </w:rPr>
            </w:pPr>
          </w:p>
        </w:tc>
        <w:tc>
          <w:tcPr>
            <w:tcW w:w="1350" w:type="dxa"/>
            <w:shd w:val="clear" w:color="auto" w:fill="FBD4B4" w:themeFill="accent6" w:themeFillTint="66"/>
          </w:tcPr>
          <w:p w14:paraId="3233115F" w14:textId="77777777" w:rsidR="008A3709" w:rsidRDefault="008A3709" w:rsidP="00B80370">
            <w:pPr>
              <w:rPr>
                <w:szCs w:val="20"/>
              </w:rPr>
            </w:pPr>
          </w:p>
        </w:tc>
        <w:tc>
          <w:tcPr>
            <w:tcW w:w="1170" w:type="dxa"/>
            <w:shd w:val="clear" w:color="auto" w:fill="FBD4B4" w:themeFill="accent6" w:themeFillTint="66"/>
          </w:tcPr>
          <w:p w14:paraId="6C2E2886" w14:textId="77777777" w:rsidR="008A3709" w:rsidRDefault="008A3709" w:rsidP="00B80370">
            <w:pPr>
              <w:rPr>
                <w:szCs w:val="20"/>
              </w:rPr>
            </w:pPr>
          </w:p>
        </w:tc>
      </w:tr>
      <w:tr w:rsidR="008A3709" w14:paraId="17828851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A3C783" w14:textId="43E300DF" w:rsidR="008A3709" w:rsidRDefault="00077FF3" w:rsidP="00EC6D29">
            <w:pPr>
              <w:rPr>
                <w:szCs w:val="20"/>
              </w:rPr>
            </w:pPr>
            <w:r>
              <w:rPr>
                <w:szCs w:val="20"/>
              </w:rPr>
              <w:t>All Anew Note Cards by Vonda Dre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29E526" w14:textId="4F3C6C94" w:rsidR="008A3709" w:rsidRDefault="00077FF3" w:rsidP="00EC6D29">
            <w:pPr>
              <w:rPr>
                <w:szCs w:val="20"/>
              </w:rPr>
            </w:pPr>
            <w:r>
              <w:rPr>
                <w:szCs w:val="20"/>
              </w:rPr>
              <w:t>4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48C69C" w14:textId="76D4BB9F" w:rsidR="008A3709" w:rsidRDefault="008A3709" w:rsidP="00EC6D29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</w:t>
            </w:r>
            <w:r w:rsidR="00077FF3">
              <w:rPr>
                <w:rFonts w:eastAsia="Times New Roman"/>
                <w:color w:val="000000"/>
              </w:rPr>
              <w:t>5.0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F8266A" w14:textId="6BAE0A98" w:rsidR="008A3709" w:rsidRDefault="008A3709" w:rsidP="00EC6D29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</w:t>
            </w:r>
            <w:r w:rsidR="00077FF3">
              <w:rPr>
                <w:rFonts w:eastAsia="Times New Roman"/>
                <w:color w:val="000000"/>
              </w:rPr>
              <w:t>15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E67EE2" w14:textId="15DAEF35" w:rsidR="008A3709" w:rsidRDefault="008A3709" w:rsidP="00EC6D29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</w:t>
            </w:r>
            <w:r w:rsidR="00077FF3">
              <w:rPr>
                <w:rFonts w:eastAsia="Times New Roman"/>
                <w:color w:val="000000"/>
              </w:rPr>
              <w:t>60.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9E7DCA" w14:textId="1E6128E2" w:rsidR="008A3709" w:rsidRDefault="008A3709" w:rsidP="00EC6D29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</w:t>
            </w:r>
            <w:r w:rsidR="00077FF3">
              <w:rPr>
                <w:rFonts w:eastAsia="Times New Roman"/>
                <w:color w:val="000000"/>
              </w:rPr>
              <w:t>20.00</w:t>
            </w:r>
          </w:p>
        </w:tc>
      </w:tr>
      <w:tr w:rsidR="008A3709" w14:paraId="21E203AD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B458E8" w14:textId="5CFA3FC9" w:rsidR="008A3709" w:rsidRDefault="008A3709" w:rsidP="00EC6D29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All Anew</w:t>
            </w:r>
            <w:r>
              <w:rPr>
                <w:rFonts w:eastAsia="Times New Roman"/>
                <w:color w:val="000000"/>
              </w:rPr>
              <w:t xml:space="preserve"> Devotional</w:t>
            </w:r>
            <w:r w:rsidR="00A22EFD">
              <w:rPr>
                <w:rFonts w:eastAsia="Times New Roman"/>
                <w:color w:val="000000"/>
              </w:rPr>
              <w:t xml:space="preserve"> C</w:t>
            </w:r>
            <w:r w:rsidRPr="00081440">
              <w:rPr>
                <w:rFonts w:eastAsia="Times New Roman"/>
                <w:color w:val="000000"/>
              </w:rPr>
              <w:t>oloring book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C368B6" w14:textId="216746BD" w:rsidR="008A3709" w:rsidRDefault="00906A69" w:rsidP="00EC6D29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6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95034E" w14:textId="2EE99127" w:rsidR="008A3709" w:rsidRDefault="008A3709" w:rsidP="00EC6D29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2.0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ACA478" w14:textId="0A3913B6" w:rsidR="008A3709" w:rsidRDefault="008A3709" w:rsidP="00EC6D29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5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2E8754" w14:textId="42B2F0B4" w:rsidR="008A3709" w:rsidRDefault="008A3709" w:rsidP="00EC6D29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</w:t>
            </w:r>
            <w:r w:rsidR="00906A69">
              <w:rPr>
                <w:rFonts w:eastAsia="Times New Roman"/>
                <w:color w:val="000000"/>
              </w:rPr>
              <w:t>30</w:t>
            </w:r>
            <w:r>
              <w:rPr>
                <w:rFonts w:eastAsia="Times New Roman"/>
                <w:color w:val="000000"/>
              </w:rPr>
              <w:t>.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0A8566" w14:textId="46F6C278" w:rsidR="008A3709" w:rsidRDefault="008A3709" w:rsidP="00EC6D29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1</w:t>
            </w:r>
            <w:r w:rsidR="00906A69">
              <w:rPr>
                <w:rFonts w:eastAsia="Times New Roman"/>
                <w:color w:val="000000"/>
              </w:rPr>
              <w:t>2</w:t>
            </w:r>
            <w:r>
              <w:rPr>
                <w:rFonts w:eastAsia="Times New Roman"/>
                <w:color w:val="000000"/>
              </w:rPr>
              <w:t>.00</w:t>
            </w:r>
          </w:p>
        </w:tc>
      </w:tr>
      <w:tr w:rsidR="008A3709" w14:paraId="2A561DE4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B3B78C" w14:textId="18CB2D09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All Anew Mug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955C6F" w14:textId="108319C9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0801C9" w14:textId="3CE47D4F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5.0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3978B4" w14:textId="5E8424D7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10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D84E75" w14:textId="4D30B227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50.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46B9C4" w14:textId="1400895E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25.00</w:t>
            </w:r>
          </w:p>
        </w:tc>
      </w:tr>
      <w:tr w:rsidR="008A3709" w14:paraId="55FA97D3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BAAF3A" w14:textId="73A29391" w:rsidR="008A3709" w:rsidRPr="00B16D36" w:rsidRDefault="008A3709" w:rsidP="0009243B">
            <w:pPr>
              <w:rPr>
                <w:rFonts w:eastAsia="Times New Roman"/>
                <w:color w:val="000000"/>
              </w:rPr>
            </w:pPr>
            <w:r w:rsidRPr="00B16D36">
              <w:rPr>
                <w:rFonts w:eastAsia="Times New Roman"/>
                <w:color w:val="000000"/>
              </w:rPr>
              <w:t>All Anew Tumblers</w:t>
            </w:r>
            <w:r>
              <w:rPr>
                <w:rFonts w:eastAsia="Times New Roman"/>
                <w:color w:val="000000"/>
              </w:rPr>
              <w:t xml:space="preserve"> w/lid &amp; straw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E1087C" w14:textId="3F041943" w:rsidR="008A3709" w:rsidRPr="00B16D36" w:rsidRDefault="008A3709" w:rsidP="0009243B">
            <w:pPr>
              <w:rPr>
                <w:rFonts w:eastAsia="Times New Roman"/>
                <w:color w:val="000000"/>
              </w:rPr>
            </w:pPr>
            <w:r w:rsidRPr="00B16D36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0F2A4E" w14:textId="1B49F549" w:rsidR="008A3709" w:rsidRDefault="008A3709" w:rsidP="0009243B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5.0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D6C116" w14:textId="7F53B21B" w:rsidR="008A3709" w:rsidRDefault="008A3709" w:rsidP="0009243B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10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BA3F28" w14:textId="48E4A5AD" w:rsidR="008A3709" w:rsidRDefault="008A3709" w:rsidP="0009243B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50.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15DD63" w14:textId="06B4BF09" w:rsidR="008A3709" w:rsidRDefault="008A3709" w:rsidP="0009243B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25.00</w:t>
            </w:r>
          </w:p>
        </w:tc>
      </w:tr>
      <w:tr w:rsidR="008A3709" w14:paraId="6BCD2E9C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EFD784" w14:textId="326D0EE0" w:rsidR="008A3709" w:rsidRPr="00B16D36" w:rsidRDefault="008A3709" w:rsidP="0009243B">
            <w:pPr>
              <w:rPr>
                <w:rFonts w:eastAsia="Times New Roman"/>
                <w:color w:val="000000"/>
              </w:rPr>
            </w:pPr>
            <w:r w:rsidRPr="00B16D36">
              <w:rPr>
                <w:rFonts w:eastAsia="Times New Roman"/>
                <w:color w:val="000000"/>
              </w:rPr>
              <w:t>Apron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2BA0EC" w14:textId="1CE08526" w:rsidR="008A3709" w:rsidRPr="00B16D36" w:rsidRDefault="008A3709" w:rsidP="0009243B">
            <w:pPr>
              <w:rPr>
                <w:rFonts w:eastAsia="Times New Roman"/>
                <w:color w:val="000000"/>
              </w:rPr>
            </w:pPr>
            <w:r w:rsidRPr="00B16D36">
              <w:rPr>
                <w:rFonts w:eastAsia="Times New Roman"/>
                <w:color w:val="000000"/>
              </w:rPr>
              <w:t>10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C93987" w14:textId="6C60D5DC" w:rsidR="008A3709" w:rsidRDefault="008A3709" w:rsidP="0009243B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6.0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B0C7F0" w14:textId="59F95351" w:rsidR="008A3709" w:rsidRDefault="008A3709" w:rsidP="0009243B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12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F2F823" w14:textId="4CFE2C5B" w:rsidR="008A3709" w:rsidRDefault="008A3709" w:rsidP="0009243B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120.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262829" w14:textId="4DF88868" w:rsidR="008A3709" w:rsidRDefault="008A3709" w:rsidP="0009243B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60.00</w:t>
            </w:r>
          </w:p>
        </w:tc>
      </w:tr>
      <w:tr w:rsidR="008A3709" w14:paraId="15B00A0D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C5892C" w14:textId="60C133B8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 xml:space="preserve">Travel </w:t>
            </w:r>
            <w:r>
              <w:rPr>
                <w:rFonts w:eastAsia="Times New Roman"/>
                <w:color w:val="000000"/>
              </w:rPr>
              <w:t>M</w:t>
            </w:r>
            <w:r w:rsidRPr="00B16D36">
              <w:rPr>
                <w:rFonts w:eastAsia="Times New Roman"/>
                <w:color w:val="000000"/>
              </w:rPr>
              <w:t>ug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2C328D" w14:textId="7997F2B0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6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9C35B2" w14:textId="7D745D0E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3.0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C4CBC7" w14:textId="2528EB78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6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CA4A2A" w14:textId="339262E4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36.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8C01ED" w14:textId="68A724A3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18.00</w:t>
            </w:r>
          </w:p>
        </w:tc>
      </w:tr>
      <w:tr w:rsidR="008A3709" w14:paraId="605E402F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7812C6" w14:textId="238EEBB6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 xml:space="preserve">25th </w:t>
            </w:r>
            <w:r>
              <w:rPr>
                <w:rFonts w:eastAsia="Times New Roman"/>
                <w:color w:val="000000"/>
              </w:rPr>
              <w:t>A</w:t>
            </w:r>
            <w:r w:rsidRPr="00B16D36">
              <w:rPr>
                <w:rFonts w:eastAsia="Times New Roman"/>
                <w:color w:val="000000"/>
              </w:rPr>
              <w:t>nniversary ornament</w:t>
            </w:r>
            <w:r>
              <w:rPr>
                <w:rFonts w:eastAsia="Times New Roman"/>
                <w:color w:val="000000"/>
              </w:rPr>
              <w:t>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7512D7" w14:textId="022F8AA9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15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60A4F0" w14:textId="015D8D83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1.0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A45524" w14:textId="64012F92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5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632AA2" w14:textId="313EA9E6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75.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67598C" w14:textId="4116F394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15.00</w:t>
            </w:r>
          </w:p>
        </w:tc>
      </w:tr>
      <w:tr w:rsidR="008A3709" w14:paraId="27B77203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A66B4C" w14:textId="51C9E104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 xml:space="preserve">Pashmina </w:t>
            </w:r>
            <w:r w:rsidR="00906A69">
              <w:rPr>
                <w:rFonts w:eastAsia="Times New Roman"/>
                <w:color w:val="000000"/>
              </w:rPr>
              <w:t>s</w:t>
            </w:r>
            <w:r w:rsidRPr="00B16D36">
              <w:rPr>
                <w:rFonts w:eastAsia="Times New Roman"/>
                <w:color w:val="000000"/>
              </w:rPr>
              <w:t>hawls</w:t>
            </w:r>
            <w:r>
              <w:rPr>
                <w:rFonts w:eastAsia="Times New Roman"/>
                <w:color w:val="000000"/>
              </w:rPr>
              <w:t xml:space="preserve"> </w:t>
            </w:r>
            <w:r w:rsidR="00086A06">
              <w:rPr>
                <w:rFonts w:eastAsia="Times New Roman"/>
                <w:color w:val="000000"/>
              </w:rPr>
              <w:t>(</w:t>
            </w:r>
            <w:r>
              <w:rPr>
                <w:rFonts w:eastAsia="Times New Roman"/>
                <w:color w:val="000000"/>
              </w:rPr>
              <w:t>various colors</w:t>
            </w:r>
            <w:r w:rsidR="00086A06">
              <w:rPr>
                <w:rFonts w:eastAsia="Times New Roman"/>
                <w:color w:val="000000"/>
              </w:rPr>
              <w:t>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6F066B" w14:textId="1F30A8E9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1</w:t>
            </w:r>
            <w:r w:rsidR="00077FF3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561F79" w14:textId="6CBE2C79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5.0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022E50" w14:textId="0A6DE2DE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10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B7863B" w14:textId="4EEA3DEC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1</w:t>
            </w:r>
            <w:r w:rsidR="00077FF3">
              <w:rPr>
                <w:rFonts w:eastAsia="Times New Roman"/>
                <w:color w:val="000000"/>
              </w:rPr>
              <w:t>5</w:t>
            </w:r>
            <w:r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A57719" w14:textId="7012BB1B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</w:t>
            </w:r>
            <w:r w:rsidR="00077FF3">
              <w:rPr>
                <w:rFonts w:eastAsia="Times New Roman"/>
                <w:color w:val="000000"/>
              </w:rPr>
              <w:t>75</w:t>
            </w:r>
            <w:r>
              <w:rPr>
                <w:rFonts w:eastAsia="Times New Roman"/>
                <w:color w:val="000000"/>
              </w:rPr>
              <w:t>.00</w:t>
            </w:r>
          </w:p>
        </w:tc>
      </w:tr>
      <w:tr w:rsidR="008A3709" w14:paraId="63D8AEF8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4FC7C4" w14:textId="7848FE58" w:rsidR="008A3709" w:rsidRPr="00A77353" w:rsidRDefault="008A3709" w:rsidP="00ED5E2E">
            <w:pPr>
              <w:rPr>
                <w:rFonts w:eastAsia="Times New Roman"/>
                <w:b/>
                <w:color w:val="000000"/>
              </w:rPr>
            </w:pPr>
            <w:r w:rsidRPr="00A77353">
              <w:rPr>
                <w:rFonts w:eastAsia="Times New Roman"/>
                <w:b/>
                <w:color w:val="000000"/>
              </w:rPr>
              <w:t>Total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AF5717" w14:textId="0B5675A2" w:rsidR="008A3709" w:rsidRPr="00A77353" w:rsidRDefault="008A3709" w:rsidP="00ED5E2E">
            <w:pPr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ACB944" w14:textId="77777777" w:rsidR="008A3709" w:rsidRPr="00A77353" w:rsidRDefault="008A3709" w:rsidP="00ED5E2E">
            <w:pPr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4C2A1D" w14:textId="77777777" w:rsidR="008A3709" w:rsidRPr="00A77353" w:rsidRDefault="008A3709" w:rsidP="00ED5E2E">
            <w:pPr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F88529" w14:textId="1FAAACF0" w:rsidR="008A3709" w:rsidRPr="00A77353" w:rsidRDefault="008A3709" w:rsidP="00ED5E2E">
            <w:pPr>
              <w:rPr>
                <w:rFonts w:eastAsia="Times New Roman"/>
                <w:b/>
                <w:color w:val="000000"/>
              </w:rPr>
            </w:pPr>
            <w:r w:rsidRPr="00A77353">
              <w:rPr>
                <w:rFonts w:eastAsia="Times New Roman"/>
                <w:b/>
                <w:color w:val="000000"/>
              </w:rPr>
              <w:t>$5</w:t>
            </w:r>
            <w:r w:rsidR="00077FF3">
              <w:rPr>
                <w:rFonts w:eastAsia="Times New Roman"/>
                <w:b/>
                <w:color w:val="000000"/>
              </w:rPr>
              <w:t>7</w:t>
            </w:r>
            <w:r w:rsidR="00A94055">
              <w:rPr>
                <w:rFonts w:eastAsia="Times New Roman"/>
                <w:b/>
                <w:color w:val="000000"/>
              </w:rPr>
              <w:t>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193B93" w14:textId="6B17D820" w:rsidR="008A3709" w:rsidRPr="00A77353" w:rsidRDefault="008A3709" w:rsidP="00ED5E2E">
            <w:pPr>
              <w:rPr>
                <w:rFonts w:eastAsia="Times New Roman"/>
                <w:b/>
                <w:color w:val="000000"/>
              </w:rPr>
            </w:pPr>
            <w:r w:rsidRPr="00A77353">
              <w:rPr>
                <w:rFonts w:eastAsia="Times New Roman"/>
                <w:b/>
                <w:color w:val="000000"/>
              </w:rPr>
              <w:t>$250</w:t>
            </w:r>
          </w:p>
        </w:tc>
      </w:tr>
    </w:tbl>
    <w:p w14:paraId="248828E2" w14:textId="77777777" w:rsidR="00C228E1" w:rsidRPr="00D8670B" w:rsidRDefault="00C228E1" w:rsidP="00B80370">
      <w:pPr>
        <w:rPr>
          <w:szCs w:val="20"/>
        </w:rPr>
      </w:pPr>
    </w:p>
    <w:p w14:paraId="3EE24FFF" w14:textId="0B23CDF8" w:rsidR="0071206E" w:rsidRDefault="0071206E">
      <w:pPr>
        <w:rPr>
          <w:szCs w:val="20"/>
        </w:rPr>
      </w:pPr>
    </w:p>
    <w:p w14:paraId="77A15EE2" w14:textId="2B33B4E4" w:rsidR="0071206E" w:rsidRDefault="0071206E">
      <w:pPr>
        <w:rPr>
          <w:b/>
          <w:szCs w:val="20"/>
        </w:rPr>
      </w:pPr>
      <w:r w:rsidRPr="005C0FFA">
        <w:rPr>
          <w:b/>
          <w:szCs w:val="20"/>
          <w:highlight w:val="yellow"/>
        </w:rPr>
        <w:t>* No substitutions. Free shipping.</w:t>
      </w:r>
    </w:p>
    <w:p w14:paraId="79AF527C" w14:textId="55FC6013" w:rsidR="00A94055" w:rsidRDefault="00A94055">
      <w:pPr>
        <w:rPr>
          <w:b/>
          <w:szCs w:val="20"/>
        </w:rPr>
      </w:pPr>
    </w:p>
    <w:p w14:paraId="4DFE8AA6" w14:textId="3919E2AA" w:rsidR="00A94055" w:rsidRDefault="00A94055">
      <w:pPr>
        <w:rPr>
          <w:b/>
          <w:szCs w:val="20"/>
        </w:rPr>
      </w:pPr>
    </w:p>
    <w:p w14:paraId="201D6497" w14:textId="47F3EE6B" w:rsidR="00A94055" w:rsidRDefault="00A94055" w:rsidP="00A94055">
      <w:pPr>
        <w:rPr>
          <w:b/>
          <w:szCs w:val="20"/>
        </w:rPr>
      </w:pPr>
      <w:r>
        <w:rPr>
          <w:b/>
          <w:szCs w:val="20"/>
        </w:rPr>
        <w:t xml:space="preserve">Additional free items will be included in your boxes </w:t>
      </w:r>
      <w:proofErr w:type="gramStart"/>
      <w:r>
        <w:rPr>
          <w:b/>
          <w:szCs w:val="20"/>
        </w:rPr>
        <w:t>as long as</w:t>
      </w:r>
      <w:proofErr w:type="gramEnd"/>
      <w:r>
        <w:rPr>
          <w:b/>
          <w:szCs w:val="20"/>
        </w:rPr>
        <w:t xml:space="preserve"> they last, such as: </w:t>
      </w:r>
    </w:p>
    <w:p w14:paraId="68C66D5F" w14:textId="222FD57A" w:rsidR="00A94055" w:rsidRPr="00A94055" w:rsidRDefault="00A94055" w:rsidP="00A94055">
      <w:pPr>
        <w:rPr>
          <w:b/>
          <w:szCs w:val="20"/>
        </w:rPr>
      </w:pPr>
      <w:r w:rsidRPr="00A94055">
        <w:rPr>
          <w:b/>
          <w:szCs w:val="20"/>
        </w:rPr>
        <w:t>Promo cards</w:t>
      </w:r>
    </w:p>
    <w:p w14:paraId="1F5EC11C" w14:textId="77777777" w:rsidR="00A94055" w:rsidRPr="00A94055" w:rsidRDefault="00A94055" w:rsidP="00A94055">
      <w:pPr>
        <w:rPr>
          <w:b/>
          <w:szCs w:val="20"/>
        </w:rPr>
      </w:pPr>
      <w:r w:rsidRPr="00A94055">
        <w:rPr>
          <w:b/>
          <w:szCs w:val="20"/>
        </w:rPr>
        <w:t>A Place for You - English</w:t>
      </w:r>
    </w:p>
    <w:p w14:paraId="112322B8" w14:textId="77777777" w:rsidR="00A94055" w:rsidRPr="00A94055" w:rsidRDefault="00A94055" w:rsidP="00A94055">
      <w:pPr>
        <w:rPr>
          <w:b/>
          <w:szCs w:val="20"/>
        </w:rPr>
      </w:pPr>
      <w:r w:rsidRPr="00A94055">
        <w:rPr>
          <w:b/>
          <w:szCs w:val="20"/>
        </w:rPr>
        <w:t>A Place for You - Spanish</w:t>
      </w:r>
    </w:p>
    <w:p w14:paraId="38D9386A" w14:textId="77777777" w:rsidR="00A94055" w:rsidRPr="00A94055" w:rsidRDefault="00A94055" w:rsidP="00A94055">
      <w:pPr>
        <w:rPr>
          <w:b/>
          <w:szCs w:val="20"/>
        </w:rPr>
      </w:pPr>
      <w:proofErr w:type="spellStart"/>
      <w:r w:rsidRPr="00A94055">
        <w:rPr>
          <w:b/>
          <w:szCs w:val="20"/>
        </w:rPr>
        <w:t>Thankoffering</w:t>
      </w:r>
      <w:proofErr w:type="spellEnd"/>
      <w:r w:rsidRPr="00A94055">
        <w:rPr>
          <w:b/>
          <w:szCs w:val="20"/>
        </w:rPr>
        <w:t xml:space="preserve"> envelopes</w:t>
      </w:r>
    </w:p>
    <w:p w14:paraId="31195DDD" w14:textId="3504BCF5" w:rsidR="00A94055" w:rsidRDefault="00A94055" w:rsidP="00A94055">
      <w:pPr>
        <w:rPr>
          <w:b/>
          <w:szCs w:val="20"/>
        </w:rPr>
      </w:pPr>
      <w:r w:rsidRPr="00A94055">
        <w:rPr>
          <w:b/>
          <w:szCs w:val="20"/>
        </w:rPr>
        <w:t>Anew Buttons</w:t>
      </w:r>
    </w:p>
    <w:p w14:paraId="11D1D6C7" w14:textId="3A29469E" w:rsidR="00A94055" w:rsidRDefault="00A94055" w:rsidP="00A94055">
      <w:pPr>
        <w:rPr>
          <w:b/>
          <w:szCs w:val="20"/>
        </w:rPr>
      </w:pPr>
    </w:p>
    <w:p w14:paraId="4AA05E27" w14:textId="7BA1C40A" w:rsidR="00A94055" w:rsidRDefault="00A94055" w:rsidP="00A94055">
      <w:pPr>
        <w:rPr>
          <w:szCs w:val="20"/>
        </w:rPr>
      </w:pPr>
      <w:r w:rsidRPr="00A94055">
        <w:rPr>
          <w:b/>
          <w:szCs w:val="20"/>
          <w:highlight w:val="yellow"/>
        </w:rPr>
        <w:t>Please fill out your address on the back of this page.</w:t>
      </w:r>
    </w:p>
    <w:p w14:paraId="0A5CCA0E" w14:textId="77777777" w:rsidR="005E1A24" w:rsidRDefault="005E1A24">
      <w:pPr>
        <w:rPr>
          <w:szCs w:val="20"/>
        </w:rPr>
      </w:pPr>
    </w:p>
    <w:p w14:paraId="1B844D12" w14:textId="34E9D9FF" w:rsidR="00E60FFC" w:rsidRDefault="00543B04">
      <w:pPr>
        <w:rPr>
          <w:szCs w:val="20"/>
        </w:rPr>
      </w:pPr>
      <w:r w:rsidRPr="00DD2FB9">
        <w:rPr>
          <w:noProof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0" allowOverlap="1" wp14:anchorId="7583CFBB" wp14:editId="4F771459">
                <wp:simplePos x="0" y="0"/>
                <wp:positionH relativeFrom="page">
                  <wp:posOffset>232012</wp:posOffset>
                </wp:positionH>
                <wp:positionV relativeFrom="page">
                  <wp:posOffset>5363569</wp:posOffset>
                </wp:positionV>
                <wp:extent cx="7176941" cy="1951630"/>
                <wp:effectExtent l="0" t="0" r="24130" b="1079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7176941" cy="1951630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/>
                          <a:tailEnd/>
                        </a:ln>
                        <a:extLst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326AD7" w14:textId="77777777" w:rsidR="003B3AA0" w:rsidRDefault="003B3AA0" w:rsidP="003B3AA0">
                            <w:pPr>
                              <w:jc w:val="center"/>
                              <w:rPr>
                                <w:rFonts w:ascii="Arial Black" w:eastAsiaTheme="majorEastAsia" w:hAnsi="Arial Black" w:cstheme="majorBidi"/>
                                <w:i/>
                                <w:iCs/>
                                <w:sz w:val="24"/>
                                <w:szCs w:val="28"/>
                                <w:u w:val="single"/>
                              </w:rPr>
                            </w:pPr>
                            <w:r w:rsidRPr="00582A8E">
                              <w:rPr>
                                <w:rFonts w:ascii="Arial Black" w:eastAsiaTheme="majorEastAsia" w:hAnsi="Arial Black" w:cstheme="majorBidi"/>
                                <w:i/>
                                <w:iCs/>
                                <w:sz w:val="24"/>
                                <w:szCs w:val="28"/>
                                <w:highlight w:val="yellow"/>
                                <w:u w:val="single"/>
                              </w:rPr>
                              <w:t>PLEASE NOTE:</w:t>
                            </w:r>
                          </w:p>
                          <w:p w14:paraId="48397A05" w14:textId="1F85D252" w:rsidR="003B3AA0" w:rsidRDefault="003B3AA0" w:rsidP="003B3AA0">
                            <w:pPr>
                              <w:jc w:val="center"/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color w:val="FF0000"/>
                                <w:sz w:val="24"/>
                                <w:szCs w:val="28"/>
                              </w:rPr>
                            </w:pPr>
                            <w:r w:rsidRPr="00635288"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Orders will be acce</w:t>
                            </w:r>
                            <w:r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p</w:t>
                            </w:r>
                            <w:r w:rsidRPr="00635288"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 xml:space="preserve">ted until Noon on Saturday, February </w:t>
                            </w:r>
                            <w:r w:rsidRPr="00E60FFC"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2</w:t>
                            </w:r>
                            <w:r w:rsidR="005C0FFA"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3</w:t>
                            </w:r>
                            <w:r w:rsidRPr="00E60FFC"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.</w:t>
                            </w:r>
                          </w:p>
                          <w:p w14:paraId="600AE955" w14:textId="77777777" w:rsidR="003B3AA0" w:rsidRPr="00E60FFC" w:rsidRDefault="003B3AA0" w:rsidP="003B3AA0">
                            <w:pPr>
                              <w:jc w:val="center"/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  <w:r w:rsidRPr="00E60FFC"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 xml:space="preserve"> The </w:t>
                            </w:r>
                            <w:r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 xml:space="preserve">WELCA </w:t>
                            </w:r>
                            <w:r w:rsidRPr="00E60FFC"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identity item boxes will be available based on inventory after the conference.</w:t>
                            </w:r>
                          </w:p>
                          <w:p w14:paraId="1DA641B7" w14:textId="77777777" w:rsidR="003B3AA0" w:rsidRPr="00635288" w:rsidRDefault="003B3AA0" w:rsidP="003B3AA0">
                            <w:pPr>
                              <w:jc w:val="center"/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  <w:r w:rsidRPr="00635288"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 xml:space="preserve">All orders will be </w:t>
                            </w:r>
                            <w:r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mailed within 2 weeks when order is placed.</w:t>
                            </w:r>
                          </w:p>
                          <w:p w14:paraId="0E33C92C" w14:textId="77777777" w:rsidR="003B3AA0" w:rsidRDefault="003B3AA0" w:rsidP="003B3AA0">
                            <w:pPr>
                              <w:jc w:val="center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  <w:r w:rsidRPr="00635288"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Please place your order form in the box, near the item display table</w:t>
                            </w:r>
                            <w:r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 xml:space="preserve"> no later than 11:30 a.m. on Saturday</w:t>
                            </w:r>
                            <w:r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 xml:space="preserve">. </w:t>
                            </w:r>
                          </w:p>
                          <w:p w14:paraId="73B95F98" w14:textId="77777777" w:rsidR="003B3AA0" w:rsidRDefault="003B3AA0" w:rsidP="003B3AA0">
                            <w:pPr>
                              <w:jc w:val="center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</w:p>
                          <w:p w14:paraId="2995366B" w14:textId="77777777" w:rsidR="003B3AA0" w:rsidRPr="00E60FFC" w:rsidRDefault="003B3AA0" w:rsidP="003B3AA0">
                            <w:pPr>
                              <w:jc w:val="center"/>
                              <w:rPr>
                                <w:rFonts w:asciiTheme="minorHAnsi" w:eastAsiaTheme="majorEastAsia" w:hAnsiTheme="minorHAnsi" w:cstheme="minorHAnsi"/>
                                <w:b/>
                                <w:iCs/>
                                <w:sz w:val="20"/>
                                <w:szCs w:val="20"/>
                              </w:rPr>
                            </w:pPr>
                            <w:r w:rsidRPr="00E60FFC">
                              <w:rPr>
                                <w:rFonts w:asciiTheme="minorHAnsi" w:eastAsiaTheme="majorEastAsia" w:hAnsiTheme="minorHAnsi" w:cstheme="minorHAnsi"/>
                                <w:b/>
                                <w:iCs/>
                                <w:sz w:val="20"/>
                                <w:szCs w:val="20"/>
                              </w:rPr>
                              <w:t>All proceeds will go toward the ministries of Women of the ELCA</w:t>
                            </w:r>
                            <w:r>
                              <w:rPr>
                                <w:rFonts w:asciiTheme="minorHAnsi" w:eastAsiaTheme="majorEastAsia" w:hAnsiTheme="minorHAnsi" w:cstheme="minorHAnsi"/>
                                <w:b/>
                                <w:iCs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C55656F" w14:textId="77777777" w:rsidR="003B3AA0" w:rsidRDefault="003B3AA0" w:rsidP="003B3AA0">
                            <w:pPr>
                              <w:jc w:val="center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</w:p>
                          <w:p w14:paraId="532146DD" w14:textId="4C67B65C" w:rsidR="003B3AA0" w:rsidRPr="00864E7E" w:rsidRDefault="003B3AA0" w:rsidP="003B3AA0">
                            <w:pPr>
                              <w:jc w:val="center"/>
                              <w:rPr>
                                <w:rFonts w:ascii="Arial" w:eastAsiaTheme="majorEastAsia" w:hAnsi="Arial" w:cs="Arial"/>
                                <w:b/>
                                <w:iCs/>
                                <w:caps/>
                                <w:sz w:val="24"/>
                                <w:szCs w:val="24"/>
                              </w:rPr>
                            </w:pPr>
                            <w:r w:rsidRPr="00864E7E">
                              <w:rPr>
                                <w:rFonts w:ascii="Arial" w:eastAsiaTheme="majorEastAsia" w:hAnsi="Arial" w:cs="Arial"/>
                                <w:b/>
                                <w:iCs/>
                                <w:caps/>
                                <w:sz w:val="24"/>
                                <w:szCs w:val="24"/>
                                <w:highlight w:val="yellow"/>
                              </w:rPr>
                              <w:t>Conference of Presidents 20</w:t>
                            </w:r>
                            <w:r w:rsidRPr="004F70DF">
                              <w:rPr>
                                <w:rFonts w:ascii="Arial" w:eastAsiaTheme="majorEastAsia" w:hAnsi="Arial" w:cs="Arial"/>
                                <w:b/>
                                <w:iCs/>
                                <w:caps/>
                                <w:sz w:val="24"/>
                                <w:szCs w:val="24"/>
                                <w:highlight w:val="yellow"/>
                              </w:rPr>
                              <w:t>1</w:t>
                            </w:r>
                            <w:r w:rsidR="005C0FFA" w:rsidRPr="005C0FFA">
                              <w:rPr>
                                <w:rFonts w:ascii="Arial" w:eastAsiaTheme="majorEastAsia" w:hAnsi="Arial" w:cs="Arial"/>
                                <w:b/>
                                <w:iCs/>
                                <w:caps/>
                                <w:sz w:val="24"/>
                                <w:szCs w:val="24"/>
                                <w:highlight w:val="yellow"/>
                              </w:rPr>
                              <w:t>9</w:t>
                            </w:r>
                          </w:p>
                          <w:p w14:paraId="3AF216BB" w14:textId="77777777" w:rsidR="003B3AA0" w:rsidRPr="00864E7E" w:rsidRDefault="003B3AA0" w:rsidP="003B3AA0">
                            <w:pPr>
                              <w:jc w:val="center"/>
                              <w:rPr>
                                <w:rFonts w:ascii="Arial" w:eastAsiaTheme="majorEastAsia" w:hAnsi="Arial" w:cs="Arial"/>
                                <w:b/>
                                <w:iCs/>
                                <w:cap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137160" tIns="91440" rIns="137160" bIns="9144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583CFB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.25pt;margin-top:422.35pt;width:565.1pt;height:153.6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" o:allowincell="f" fillcolor="white [3201]" strokecolor="red" strokeweight="2pt">
                <v:textbox inset="10.8pt,7.2pt,10.8pt,7.2pt">
                  <w:txbxContent>
                    <w:p w14:paraId="2B326AD7" w14:textId="77777777" w:rsidR="003B3AA0" w:rsidRDefault="003B3AA0" w:rsidP="003B3AA0">
                      <w:pPr>
                        <w:jc w:val="center"/>
                        <w:rPr>
                          <w:rFonts w:ascii="Arial Black" w:eastAsiaTheme="majorEastAsia" w:hAnsi="Arial Black" w:cstheme="majorBidi"/>
                          <w:i/>
                          <w:iCs/>
                          <w:sz w:val="24"/>
                          <w:szCs w:val="28"/>
                          <w:u w:val="single"/>
                        </w:rPr>
                      </w:pPr>
                      <w:r w:rsidRPr="00582A8E">
                        <w:rPr>
                          <w:rFonts w:ascii="Arial Black" w:eastAsiaTheme="majorEastAsia" w:hAnsi="Arial Black" w:cstheme="majorBidi"/>
                          <w:i/>
                          <w:iCs/>
                          <w:sz w:val="24"/>
                          <w:szCs w:val="28"/>
                          <w:highlight w:val="yellow"/>
                          <w:u w:val="single"/>
                        </w:rPr>
                        <w:t>PLEASE NOTE:</w:t>
                      </w:r>
                    </w:p>
                    <w:p w14:paraId="48397A05" w14:textId="1F85D252" w:rsidR="003B3AA0" w:rsidRDefault="003B3AA0" w:rsidP="003B3AA0">
                      <w:pPr>
                        <w:jc w:val="center"/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color w:val="FF0000"/>
                          <w:sz w:val="24"/>
                          <w:szCs w:val="28"/>
                        </w:rPr>
                      </w:pPr>
                      <w:r w:rsidRPr="00635288"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Orders will be acce</w:t>
                      </w:r>
                      <w:r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p</w:t>
                      </w:r>
                      <w:r w:rsidRPr="00635288"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 xml:space="preserve">ted until Noon on Saturday, February </w:t>
                      </w:r>
                      <w:r w:rsidRPr="00E60FFC"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2</w:t>
                      </w:r>
                      <w:r w:rsidR="005C0FFA"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3</w:t>
                      </w:r>
                      <w:r w:rsidRPr="00E60FFC"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.</w:t>
                      </w:r>
                    </w:p>
                    <w:p w14:paraId="600AE955" w14:textId="77777777" w:rsidR="003B3AA0" w:rsidRPr="00E60FFC" w:rsidRDefault="003B3AA0" w:rsidP="003B3AA0">
                      <w:pPr>
                        <w:jc w:val="center"/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</w:pPr>
                      <w:r w:rsidRPr="00E60FFC"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 xml:space="preserve"> The </w:t>
                      </w:r>
                      <w:r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 xml:space="preserve">WELCA </w:t>
                      </w:r>
                      <w:r w:rsidRPr="00E60FFC"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identity item boxes will be available based on inventory after the conference.</w:t>
                      </w:r>
                    </w:p>
                    <w:p w14:paraId="1DA641B7" w14:textId="77777777" w:rsidR="003B3AA0" w:rsidRPr="00635288" w:rsidRDefault="003B3AA0" w:rsidP="003B3AA0">
                      <w:pPr>
                        <w:jc w:val="center"/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</w:pPr>
                      <w:r w:rsidRPr="00635288"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 xml:space="preserve">All orders will be </w:t>
                      </w:r>
                      <w:r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mailed within 2 weeks when order is placed.</w:t>
                      </w:r>
                    </w:p>
                    <w:p w14:paraId="0E33C92C" w14:textId="77777777" w:rsidR="003B3AA0" w:rsidRDefault="003B3AA0" w:rsidP="003B3AA0">
                      <w:pPr>
                        <w:jc w:val="center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</w:pPr>
                      <w:r w:rsidRPr="00635288"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Please place your order form in the box, near the item display table</w:t>
                      </w:r>
                      <w:r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 xml:space="preserve"> no later than 11:30 a.m. on Saturday</w:t>
                      </w:r>
                      <w:r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 xml:space="preserve">. </w:t>
                      </w:r>
                    </w:p>
                    <w:p w14:paraId="73B95F98" w14:textId="77777777" w:rsidR="003B3AA0" w:rsidRDefault="003B3AA0" w:rsidP="003B3AA0">
                      <w:pPr>
                        <w:jc w:val="center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</w:pPr>
                    </w:p>
                    <w:p w14:paraId="2995366B" w14:textId="77777777" w:rsidR="003B3AA0" w:rsidRPr="00E60FFC" w:rsidRDefault="003B3AA0" w:rsidP="003B3AA0">
                      <w:pPr>
                        <w:jc w:val="center"/>
                        <w:rPr>
                          <w:rFonts w:asciiTheme="minorHAnsi" w:eastAsiaTheme="majorEastAsia" w:hAnsiTheme="minorHAnsi" w:cstheme="minorHAnsi"/>
                          <w:b/>
                          <w:iCs/>
                          <w:sz w:val="20"/>
                          <w:szCs w:val="20"/>
                        </w:rPr>
                      </w:pPr>
                      <w:r w:rsidRPr="00E60FFC">
                        <w:rPr>
                          <w:rFonts w:asciiTheme="minorHAnsi" w:eastAsiaTheme="majorEastAsia" w:hAnsiTheme="minorHAnsi" w:cstheme="minorHAnsi"/>
                          <w:b/>
                          <w:iCs/>
                          <w:sz w:val="20"/>
                          <w:szCs w:val="20"/>
                        </w:rPr>
                        <w:t>All proceeds will go toward the ministries of Women of the ELCA</w:t>
                      </w:r>
                      <w:r>
                        <w:rPr>
                          <w:rFonts w:asciiTheme="minorHAnsi" w:eastAsiaTheme="majorEastAsia" w:hAnsiTheme="minorHAnsi" w:cstheme="minorHAnsi"/>
                          <w:b/>
                          <w:iCs/>
                          <w:sz w:val="20"/>
                          <w:szCs w:val="20"/>
                        </w:rPr>
                        <w:t>.</w:t>
                      </w:r>
                    </w:p>
                    <w:p w14:paraId="5C55656F" w14:textId="77777777" w:rsidR="003B3AA0" w:rsidRDefault="003B3AA0" w:rsidP="003B3AA0">
                      <w:pPr>
                        <w:jc w:val="center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</w:pPr>
                    </w:p>
                    <w:p w14:paraId="532146DD" w14:textId="4C67B65C" w:rsidR="003B3AA0" w:rsidRPr="00864E7E" w:rsidRDefault="003B3AA0" w:rsidP="003B3AA0">
                      <w:pPr>
                        <w:jc w:val="center"/>
                        <w:rPr>
                          <w:rFonts w:ascii="Arial" w:eastAsiaTheme="majorEastAsia" w:hAnsi="Arial" w:cs="Arial"/>
                          <w:b/>
                          <w:iCs/>
                          <w:caps/>
                          <w:sz w:val="24"/>
                          <w:szCs w:val="24"/>
                        </w:rPr>
                      </w:pPr>
                      <w:r w:rsidRPr="00864E7E">
                        <w:rPr>
                          <w:rFonts w:ascii="Arial" w:eastAsiaTheme="majorEastAsia" w:hAnsi="Arial" w:cs="Arial"/>
                          <w:b/>
                          <w:iCs/>
                          <w:caps/>
                          <w:sz w:val="24"/>
                          <w:szCs w:val="24"/>
                          <w:highlight w:val="yellow"/>
                        </w:rPr>
                        <w:t>Conference of Presidents 20</w:t>
                      </w:r>
                      <w:r w:rsidRPr="004F70DF">
                        <w:rPr>
                          <w:rFonts w:ascii="Arial" w:eastAsiaTheme="majorEastAsia" w:hAnsi="Arial" w:cs="Arial"/>
                          <w:b/>
                          <w:iCs/>
                          <w:caps/>
                          <w:sz w:val="24"/>
                          <w:szCs w:val="24"/>
                          <w:highlight w:val="yellow"/>
                        </w:rPr>
                        <w:t>1</w:t>
                      </w:r>
                      <w:r w:rsidR="005C0FFA" w:rsidRPr="005C0FFA">
                        <w:rPr>
                          <w:rFonts w:ascii="Arial" w:eastAsiaTheme="majorEastAsia" w:hAnsi="Arial" w:cs="Arial"/>
                          <w:b/>
                          <w:iCs/>
                          <w:caps/>
                          <w:sz w:val="24"/>
                          <w:szCs w:val="24"/>
                          <w:highlight w:val="yellow"/>
                        </w:rPr>
                        <w:t>9</w:t>
                      </w:r>
                    </w:p>
                    <w:p w14:paraId="3AF216BB" w14:textId="77777777" w:rsidR="003B3AA0" w:rsidRPr="00864E7E" w:rsidRDefault="003B3AA0" w:rsidP="003B3AA0">
                      <w:pPr>
                        <w:jc w:val="center"/>
                        <w:rPr>
                          <w:rFonts w:ascii="Arial" w:eastAsiaTheme="majorEastAsia" w:hAnsi="Arial" w:cs="Arial"/>
                          <w:b/>
                          <w:iCs/>
                          <w:cap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p w14:paraId="46E666A0" w14:textId="54EAC2B3" w:rsidR="00D8670B" w:rsidRPr="00CD72EA" w:rsidRDefault="00B16D36" w:rsidP="00757B84">
      <w:pPr>
        <w:rPr>
          <w:b/>
          <w:color w:val="FF0000"/>
          <w:szCs w:val="20"/>
        </w:rPr>
      </w:pPr>
      <w:r>
        <w:rPr>
          <w:b/>
          <w:szCs w:val="20"/>
          <w:highlight w:val="yellow"/>
        </w:rPr>
        <w:t xml:space="preserve">Additional items can be ordered </w:t>
      </w:r>
      <w:r w:rsidR="004F70DF">
        <w:rPr>
          <w:b/>
          <w:szCs w:val="20"/>
          <w:highlight w:val="yellow"/>
        </w:rPr>
        <w:t xml:space="preserve">online at </w:t>
      </w:r>
      <w:r w:rsidR="004F70DF" w:rsidRPr="004F70DF">
        <w:rPr>
          <w:b/>
          <w:szCs w:val="20"/>
          <w:highlight w:val="yellow"/>
        </w:rPr>
        <w:t>https://www.womenoftheelca.org/shop</w:t>
      </w:r>
    </w:p>
    <w:p w14:paraId="0FFBDC7F" w14:textId="77777777" w:rsidR="00D8670B" w:rsidRPr="00204C5B" w:rsidRDefault="00D8670B">
      <w:pPr>
        <w:rPr>
          <w:b/>
          <w:szCs w:val="20"/>
        </w:rPr>
      </w:pPr>
    </w:p>
    <w:p w14:paraId="4C46BBD8" w14:textId="2B90F014" w:rsidR="00D8670B" w:rsidRPr="003B3AA0" w:rsidRDefault="002C56F3">
      <w:pPr>
        <w:rPr>
          <w:b/>
          <w:sz w:val="28"/>
          <w:szCs w:val="28"/>
        </w:rPr>
      </w:pPr>
      <w:r w:rsidRPr="003B3AA0">
        <w:rPr>
          <w:b/>
          <w:sz w:val="28"/>
          <w:szCs w:val="28"/>
        </w:rPr>
        <w:t>Please</w:t>
      </w:r>
      <w:r w:rsidR="00D8670B" w:rsidRPr="003B3AA0">
        <w:rPr>
          <w:b/>
          <w:sz w:val="28"/>
          <w:szCs w:val="28"/>
        </w:rPr>
        <w:t xml:space="preserve"> provide the address below</w:t>
      </w:r>
      <w:r w:rsidRPr="003B3AA0">
        <w:rPr>
          <w:b/>
          <w:sz w:val="28"/>
          <w:szCs w:val="28"/>
        </w:rPr>
        <w:t xml:space="preserve"> for shipping.</w:t>
      </w:r>
    </w:p>
    <w:p w14:paraId="50A120CA" w14:textId="77777777" w:rsidR="00D8670B" w:rsidRDefault="00D8670B">
      <w:pPr>
        <w:rPr>
          <w:szCs w:val="20"/>
        </w:rPr>
      </w:pPr>
    </w:p>
    <w:p w14:paraId="5073BE9F" w14:textId="77777777" w:rsidR="00D8670B" w:rsidRDefault="00D8670B">
      <w:pPr>
        <w:rPr>
          <w:szCs w:val="20"/>
        </w:rPr>
      </w:pPr>
      <w:r>
        <w:rPr>
          <w:szCs w:val="20"/>
        </w:rPr>
        <w:t>_________________________________</w:t>
      </w:r>
      <w:r w:rsidR="00CD72EA">
        <w:rPr>
          <w:szCs w:val="20"/>
        </w:rPr>
        <w:t>_</w:t>
      </w:r>
      <w:r>
        <w:rPr>
          <w:szCs w:val="20"/>
        </w:rPr>
        <w:t>_____________</w:t>
      </w:r>
      <w:r w:rsidR="00864E7E">
        <w:rPr>
          <w:szCs w:val="20"/>
        </w:rPr>
        <w:t>____</w:t>
      </w:r>
      <w:r>
        <w:rPr>
          <w:szCs w:val="20"/>
        </w:rPr>
        <w:t>______</w:t>
      </w:r>
      <w:r w:rsidR="00CD72EA">
        <w:rPr>
          <w:szCs w:val="20"/>
        </w:rPr>
        <w:t>_</w:t>
      </w:r>
    </w:p>
    <w:p w14:paraId="0364C06B" w14:textId="77777777" w:rsidR="00D8670B" w:rsidRDefault="00D8670B">
      <w:pPr>
        <w:rPr>
          <w:szCs w:val="20"/>
        </w:rPr>
      </w:pPr>
      <w:r>
        <w:rPr>
          <w:szCs w:val="20"/>
        </w:rPr>
        <w:t>Address</w:t>
      </w:r>
    </w:p>
    <w:p w14:paraId="4B367681" w14:textId="77777777" w:rsidR="00D8670B" w:rsidRDefault="00D8670B">
      <w:pPr>
        <w:rPr>
          <w:szCs w:val="20"/>
        </w:rPr>
      </w:pPr>
    </w:p>
    <w:p w14:paraId="036CFE18" w14:textId="77777777" w:rsidR="00D8670B" w:rsidRDefault="00D8670B">
      <w:pPr>
        <w:rPr>
          <w:szCs w:val="20"/>
        </w:rPr>
      </w:pPr>
      <w:r>
        <w:rPr>
          <w:szCs w:val="20"/>
        </w:rPr>
        <w:t xml:space="preserve">_______________________ </w:t>
      </w:r>
      <w:r>
        <w:rPr>
          <w:szCs w:val="20"/>
        </w:rPr>
        <w:tab/>
        <w:t>________</w:t>
      </w:r>
      <w:r>
        <w:rPr>
          <w:szCs w:val="20"/>
        </w:rPr>
        <w:tab/>
        <w:t>___</w:t>
      </w:r>
      <w:r w:rsidR="00864E7E">
        <w:rPr>
          <w:szCs w:val="20"/>
        </w:rPr>
        <w:t>____</w:t>
      </w:r>
      <w:r>
        <w:rPr>
          <w:szCs w:val="20"/>
        </w:rPr>
        <w:t>________</w:t>
      </w:r>
      <w:r w:rsidR="00385A92">
        <w:rPr>
          <w:szCs w:val="20"/>
        </w:rPr>
        <w:t>___</w:t>
      </w:r>
      <w:r>
        <w:rPr>
          <w:szCs w:val="20"/>
        </w:rPr>
        <w:t>_</w:t>
      </w:r>
    </w:p>
    <w:p w14:paraId="075CA049" w14:textId="77777777" w:rsidR="00D8670B" w:rsidRDefault="00D8670B">
      <w:pPr>
        <w:rPr>
          <w:szCs w:val="20"/>
        </w:rPr>
      </w:pPr>
      <w:r>
        <w:rPr>
          <w:szCs w:val="20"/>
        </w:rPr>
        <w:t>City</w:t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  <w:t>State</w:t>
      </w:r>
      <w:r>
        <w:rPr>
          <w:szCs w:val="20"/>
        </w:rPr>
        <w:tab/>
      </w:r>
      <w:r>
        <w:rPr>
          <w:szCs w:val="20"/>
        </w:rPr>
        <w:tab/>
        <w:t>Zip Code</w:t>
      </w:r>
    </w:p>
    <w:p w14:paraId="077DC187" w14:textId="77777777" w:rsidR="00D8670B" w:rsidRDefault="00D8670B">
      <w:pPr>
        <w:rPr>
          <w:szCs w:val="20"/>
        </w:rPr>
      </w:pPr>
    </w:p>
    <w:p w14:paraId="7E760393" w14:textId="77777777" w:rsidR="00D8670B" w:rsidRDefault="00D8670B">
      <w:pPr>
        <w:rPr>
          <w:szCs w:val="20"/>
        </w:rPr>
      </w:pPr>
      <w:r>
        <w:rPr>
          <w:szCs w:val="20"/>
        </w:rPr>
        <w:t>_______________</w:t>
      </w:r>
      <w:r w:rsidR="00CD72EA">
        <w:rPr>
          <w:szCs w:val="20"/>
        </w:rPr>
        <w:t>__</w:t>
      </w:r>
      <w:r>
        <w:rPr>
          <w:szCs w:val="20"/>
        </w:rPr>
        <w:t>________</w:t>
      </w:r>
      <w:r>
        <w:rPr>
          <w:szCs w:val="20"/>
        </w:rPr>
        <w:tab/>
        <w:t>____</w:t>
      </w:r>
      <w:r w:rsidR="00CD72EA">
        <w:rPr>
          <w:szCs w:val="20"/>
        </w:rPr>
        <w:t>___</w:t>
      </w:r>
      <w:r>
        <w:rPr>
          <w:szCs w:val="20"/>
        </w:rPr>
        <w:t>___________</w:t>
      </w:r>
      <w:r w:rsidR="00864E7E">
        <w:rPr>
          <w:szCs w:val="20"/>
        </w:rPr>
        <w:t>___</w:t>
      </w:r>
      <w:r>
        <w:rPr>
          <w:szCs w:val="20"/>
        </w:rPr>
        <w:t>___________</w:t>
      </w:r>
    </w:p>
    <w:p w14:paraId="10740CB3" w14:textId="77777777" w:rsidR="00D8670B" w:rsidRDefault="00D8670B">
      <w:pPr>
        <w:rPr>
          <w:szCs w:val="20"/>
        </w:rPr>
      </w:pPr>
      <w:r>
        <w:rPr>
          <w:szCs w:val="20"/>
        </w:rPr>
        <w:t>Phone Number</w:t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  <w:t>Email</w:t>
      </w:r>
    </w:p>
    <w:p w14:paraId="4F17F0E4" w14:textId="77777777" w:rsidR="00204C5B" w:rsidRDefault="00204C5B" w:rsidP="003E6E69">
      <w:pPr>
        <w:jc w:val="center"/>
        <w:rPr>
          <w:rFonts w:ascii="Arial Black" w:hAnsi="Arial Black" w:cs="Arial"/>
          <w:b/>
          <w:szCs w:val="20"/>
        </w:rPr>
      </w:pPr>
    </w:p>
    <w:p w14:paraId="1666FF8D" w14:textId="77777777" w:rsidR="005C0FFA" w:rsidRDefault="005C0FFA" w:rsidP="003E6E69">
      <w:pPr>
        <w:jc w:val="center"/>
        <w:rPr>
          <w:rFonts w:ascii="Arial Black" w:hAnsi="Arial Black" w:cs="Aharoni"/>
          <w:b/>
          <w:szCs w:val="20"/>
          <w:u w:val="single"/>
        </w:rPr>
      </w:pPr>
    </w:p>
    <w:p w14:paraId="5E165F2E" w14:textId="1D812E1F" w:rsidR="005C0FFA" w:rsidRDefault="005C0FFA" w:rsidP="003E6E69">
      <w:pPr>
        <w:jc w:val="center"/>
        <w:rPr>
          <w:rFonts w:ascii="Arial Black" w:hAnsi="Arial Black" w:cs="Aharoni"/>
          <w:b/>
          <w:szCs w:val="20"/>
          <w:u w:val="single"/>
        </w:rPr>
      </w:pPr>
    </w:p>
    <w:p w14:paraId="7FD319C0" w14:textId="608FC752" w:rsidR="00A22EFD" w:rsidRDefault="00A22EFD" w:rsidP="003E6E69">
      <w:pPr>
        <w:jc w:val="center"/>
        <w:rPr>
          <w:rFonts w:ascii="Arial Black" w:hAnsi="Arial Black" w:cs="Aharoni"/>
          <w:b/>
          <w:szCs w:val="20"/>
          <w:u w:val="single"/>
        </w:rPr>
      </w:pPr>
    </w:p>
    <w:p w14:paraId="06DE7646" w14:textId="77777777" w:rsidR="00A22EFD" w:rsidRDefault="00A22EFD" w:rsidP="003E6E69">
      <w:pPr>
        <w:jc w:val="center"/>
        <w:rPr>
          <w:rFonts w:ascii="Arial Black" w:hAnsi="Arial Black" w:cs="Aharoni"/>
          <w:b/>
          <w:szCs w:val="20"/>
          <w:u w:val="single"/>
        </w:rPr>
      </w:pPr>
    </w:p>
    <w:p w14:paraId="276BAAE9" w14:textId="77777777" w:rsidR="005C0FFA" w:rsidRDefault="005C0FFA" w:rsidP="003E6E69">
      <w:pPr>
        <w:jc w:val="center"/>
        <w:rPr>
          <w:rFonts w:ascii="Arial Black" w:hAnsi="Arial Black" w:cs="Aharoni"/>
          <w:b/>
          <w:szCs w:val="20"/>
          <w:u w:val="single"/>
        </w:rPr>
      </w:pPr>
    </w:p>
    <w:p w14:paraId="54634558" w14:textId="77777777" w:rsidR="005C0FFA" w:rsidRDefault="005C0FFA" w:rsidP="003E6E69">
      <w:pPr>
        <w:jc w:val="center"/>
        <w:rPr>
          <w:rFonts w:ascii="Arial Black" w:hAnsi="Arial Black" w:cs="Aharoni"/>
          <w:b/>
          <w:szCs w:val="20"/>
          <w:u w:val="single"/>
        </w:rPr>
      </w:pPr>
    </w:p>
    <w:p w14:paraId="5A06EFC8" w14:textId="77777777" w:rsidR="005C0FFA" w:rsidRDefault="005C0FFA" w:rsidP="003E6E69">
      <w:pPr>
        <w:jc w:val="center"/>
        <w:rPr>
          <w:rFonts w:ascii="Arial Black" w:hAnsi="Arial Black" w:cs="Aharoni"/>
          <w:b/>
          <w:szCs w:val="20"/>
          <w:u w:val="single"/>
        </w:rPr>
      </w:pPr>
    </w:p>
    <w:p w14:paraId="749940FA" w14:textId="77777777" w:rsidR="005C0FFA" w:rsidRDefault="005C0FFA" w:rsidP="003E6E69">
      <w:pPr>
        <w:jc w:val="center"/>
        <w:rPr>
          <w:rFonts w:ascii="Arial Black" w:hAnsi="Arial Black" w:cs="Aharoni"/>
          <w:b/>
          <w:szCs w:val="20"/>
          <w:u w:val="single"/>
        </w:rPr>
      </w:pPr>
    </w:p>
    <w:p w14:paraId="699D7E90" w14:textId="1F6C1AF9" w:rsidR="005C0FFA" w:rsidRDefault="005C0FFA" w:rsidP="003E6E69">
      <w:pPr>
        <w:jc w:val="center"/>
        <w:rPr>
          <w:rFonts w:ascii="Arial Black" w:hAnsi="Arial Black" w:cs="Aharoni"/>
          <w:b/>
          <w:szCs w:val="20"/>
          <w:u w:val="single"/>
        </w:rPr>
      </w:pPr>
    </w:p>
    <w:p w14:paraId="11537723" w14:textId="77777777" w:rsidR="00A22EFD" w:rsidRDefault="00A22EFD" w:rsidP="003E6E69">
      <w:pPr>
        <w:jc w:val="center"/>
        <w:rPr>
          <w:rFonts w:ascii="Arial Black" w:hAnsi="Arial Black" w:cs="Aharoni"/>
          <w:b/>
          <w:szCs w:val="20"/>
          <w:u w:val="single"/>
        </w:rPr>
      </w:pPr>
    </w:p>
    <w:p w14:paraId="648127B4" w14:textId="365EB048" w:rsidR="00B3138E" w:rsidRPr="00A627C9" w:rsidRDefault="003E6E69" w:rsidP="003E6E69">
      <w:pPr>
        <w:jc w:val="center"/>
        <w:rPr>
          <w:rFonts w:ascii="Arial Black" w:hAnsi="Arial Black" w:cs="Aharoni"/>
          <w:b/>
          <w:szCs w:val="20"/>
          <w:u w:val="single"/>
        </w:rPr>
      </w:pPr>
      <w:r w:rsidRPr="00A627C9">
        <w:rPr>
          <w:rFonts w:ascii="Arial Black" w:hAnsi="Arial Black" w:cs="Aharoni"/>
          <w:b/>
          <w:szCs w:val="20"/>
          <w:u w:val="single"/>
        </w:rPr>
        <w:t>______________________________________________________</w:t>
      </w:r>
    </w:p>
    <w:p w14:paraId="49DD0C2B" w14:textId="7E4ED35C" w:rsidR="00204C5B" w:rsidRDefault="00204C5B" w:rsidP="00204C5B">
      <w:pPr>
        <w:jc w:val="center"/>
        <w:rPr>
          <w:rFonts w:ascii="Arial" w:hAnsi="Arial" w:cs="Arial"/>
          <w:b/>
          <w:szCs w:val="20"/>
          <w:highlight w:val="yellow"/>
          <w:u w:val="single"/>
        </w:rPr>
      </w:pPr>
    </w:p>
    <w:p w14:paraId="4028970D" w14:textId="07B26572" w:rsidR="00B3138E" w:rsidRPr="00864E7E" w:rsidRDefault="00204C5B" w:rsidP="004F70DF">
      <w:pPr>
        <w:jc w:val="center"/>
        <w:rPr>
          <w:rFonts w:ascii="Arial Black" w:hAnsi="Arial Black"/>
          <w:caps/>
          <w:szCs w:val="20"/>
        </w:rPr>
      </w:pPr>
      <w:r w:rsidRPr="00864E7E">
        <w:rPr>
          <w:rFonts w:ascii="Arial Black" w:hAnsi="Arial Black" w:cs="Arial"/>
          <w:b/>
          <w:caps/>
          <w:szCs w:val="20"/>
          <w:highlight w:val="yellow"/>
          <w:u w:val="single"/>
        </w:rPr>
        <w:t xml:space="preserve">For </w:t>
      </w:r>
      <w:r w:rsidR="00B3138E" w:rsidRPr="00864E7E">
        <w:rPr>
          <w:rFonts w:ascii="Arial Black" w:hAnsi="Arial Black" w:cs="Arial"/>
          <w:b/>
          <w:caps/>
          <w:szCs w:val="20"/>
          <w:highlight w:val="yellow"/>
          <w:u w:val="single"/>
        </w:rPr>
        <w:t>Staff Use Only:</w:t>
      </w:r>
      <w:r w:rsidR="004F70DF">
        <w:rPr>
          <w:rFonts w:ascii="Arial Black" w:hAnsi="Arial Black" w:cs="Arial"/>
          <w:b/>
          <w:caps/>
          <w:szCs w:val="20"/>
          <w:highlight w:val="yellow"/>
          <w:u w:val="single"/>
        </w:rPr>
        <w:br/>
      </w:r>
    </w:p>
    <w:p w14:paraId="7037A7DC" w14:textId="207D9A95" w:rsidR="00204C5B" w:rsidRDefault="00204C5B" w:rsidP="003E6E69">
      <w:pPr>
        <w:rPr>
          <w:b/>
          <w:szCs w:val="20"/>
        </w:rPr>
      </w:pPr>
    </w:p>
    <w:p w14:paraId="222F9078" w14:textId="4A0E216D" w:rsidR="00B3138E" w:rsidRDefault="00B3138E" w:rsidP="003E6E69">
      <w:pPr>
        <w:rPr>
          <w:sz w:val="24"/>
          <w:szCs w:val="20"/>
        </w:rPr>
      </w:pPr>
      <w:r w:rsidRPr="00C339B0">
        <w:rPr>
          <w:b/>
          <w:sz w:val="24"/>
          <w:szCs w:val="20"/>
        </w:rPr>
        <w:t>Check Number</w:t>
      </w:r>
      <w:r w:rsidRPr="00C339B0">
        <w:rPr>
          <w:sz w:val="24"/>
          <w:szCs w:val="20"/>
        </w:rPr>
        <w:t>______________</w:t>
      </w:r>
      <w:r w:rsidR="00204C5B" w:rsidRPr="00C339B0">
        <w:rPr>
          <w:sz w:val="24"/>
          <w:szCs w:val="20"/>
        </w:rPr>
        <w:t xml:space="preserve">                       </w:t>
      </w:r>
      <w:r w:rsidRPr="00C339B0">
        <w:rPr>
          <w:sz w:val="24"/>
          <w:szCs w:val="20"/>
        </w:rPr>
        <w:t>Credit Card ending _____</w:t>
      </w:r>
      <w:r w:rsidR="009D26B8">
        <w:rPr>
          <w:sz w:val="24"/>
          <w:szCs w:val="20"/>
        </w:rPr>
        <w:t>_____</w:t>
      </w:r>
      <w:r w:rsidRPr="00C339B0">
        <w:rPr>
          <w:sz w:val="24"/>
          <w:szCs w:val="20"/>
        </w:rPr>
        <w:t>____</w:t>
      </w:r>
      <w:proofErr w:type="gramStart"/>
      <w:r w:rsidRPr="00C339B0">
        <w:rPr>
          <w:sz w:val="24"/>
          <w:szCs w:val="20"/>
        </w:rPr>
        <w:t>_(</w:t>
      </w:r>
      <w:proofErr w:type="gramEnd"/>
      <w:r w:rsidRPr="00C339B0">
        <w:rPr>
          <w:sz w:val="24"/>
          <w:szCs w:val="20"/>
        </w:rPr>
        <w:t>4 digit)</w:t>
      </w:r>
    </w:p>
    <w:p w14:paraId="1B2536C8" w14:textId="77777777" w:rsidR="00A22EFD" w:rsidRPr="00C339B0" w:rsidRDefault="00A22EFD" w:rsidP="003E6E69">
      <w:pPr>
        <w:rPr>
          <w:sz w:val="24"/>
          <w:szCs w:val="20"/>
        </w:rPr>
      </w:pPr>
    </w:p>
    <w:p w14:paraId="15C614A7" w14:textId="5110AFFA" w:rsidR="00B3138E" w:rsidRPr="00C339B0" w:rsidRDefault="00204C5B" w:rsidP="003E6E69">
      <w:pPr>
        <w:rPr>
          <w:sz w:val="24"/>
          <w:szCs w:val="20"/>
        </w:rPr>
      </w:pPr>
      <w:r w:rsidRPr="00C339B0">
        <w:rPr>
          <w:sz w:val="24"/>
          <w:szCs w:val="20"/>
        </w:rPr>
        <w:t xml:space="preserve">                                                                                </w:t>
      </w:r>
      <w:r w:rsidR="009753A8">
        <w:rPr>
          <w:sz w:val="24"/>
          <w:szCs w:val="20"/>
        </w:rPr>
        <w:t>___AmEx       ___ Visa      ___MasterCard       ___Discover</w:t>
      </w:r>
      <w:bookmarkStart w:id="0" w:name="_GoBack"/>
      <w:bookmarkEnd w:id="0"/>
    </w:p>
    <w:p w14:paraId="6B1301F6" w14:textId="5726440E" w:rsidR="00B3138E" w:rsidRPr="00C339B0" w:rsidRDefault="009D26B8" w:rsidP="003E6E69">
      <w:pPr>
        <w:rPr>
          <w:sz w:val="24"/>
          <w:szCs w:val="20"/>
        </w:rPr>
      </w:pPr>
      <w:r>
        <w:rPr>
          <w:sz w:val="24"/>
          <w:szCs w:val="20"/>
        </w:rPr>
        <w:t xml:space="preserve"> </w:t>
      </w:r>
    </w:p>
    <w:p w14:paraId="533F3C84" w14:textId="012DA44A" w:rsidR="00B3138E" w:rsidRPr="00C339B0" w:rsidRDefault="00394970" w:rsidP="003E6E69">
      <w:pPr>
        <w:rPr>
          <w:sz w:val="24"/>
          <w:szCs w:val="20"/>
        </w:rPr>
      </w:pPr>
      <w:r>
        <w:rPr>
          <w:b/>
          <w:sz w:val="24"/>
          <w:szCs w:val="20"/>
        </w:rPr>
        <w:t>Cash $</w:t>
      </w:r>
      <w:r w:rsidR="00204C5B" w:rsidRPr="00C339B0">
        <w:rPr>
          <w:b/>
          <w:sz w:val="24"/>
          <w:szCs w:val="20"/>
        </w:rPr>
        <w:t xml:space="preserve"> __</w:t>
      </w:r>
      <w:r w:rsidR="009D26B8">
        <w:rPr>
          <w:b/>
          <w:sz w:val="24"/>
          <w:szCs w:val="20"/>
        </w:rPr>
        <w:t>_____</w:t>
      </w:r>
      <w:r w:rsidR="00204C5B" w:rsidRPr="00C339B0">
        <w:rPr>
          <w:b/>
          <w:sz w:val="24"/>
          <w:szCs w:val="20"/>
        </w:rPr>
        <w:t>__</w:t>
      </w:r>
      <w:r w:rsidR="00360B26">
        <w:rPr>
          <w:b/>
          <w:sz w:val="24"/>
          <w:szCs w:val="20"/>
        </w:rPr>
        <w:t>_</w:t>
      </w:r>
      <w:r w:rsidR="00204C5B" w:rsidRPr="00C339B0">
        <w:rPr>
          <w:b/>
          <w:sz w:val="24"/>
          <w:szCs w:val="20"/>
        </w:rPr>
        <w:t xml:space="preserve">_____                    </w:t>
      </w:r>
      <w:r>
        <w:rPr>
          <w:b/>
          <w:sz w:val="24"/>
          <w:szCs w:val="20"/>
        </w:rPr>
        <w:tab/>
      </w:r>
      <w:r>
        <w:rPr>
          <w:b/>
          <w:sz w:val="24"/>
          <w:szCs w:val="20"/>
        </w:rPr>
        <w:tab/>
      </w:r>
      <w:r w:rsidR="00204C5B" w:rsidRPr="00C339B0">
        <w:rPr>
          <w:b/>
          <w:sz w:val="24"/>
          <w:szCs w:val="20"/>
        </w:rPr>
        <w:t xml:space="preserve"> </w:t>
      </w:r>
      <w:r w:rsidR="00B3138E" w:rsidRPr="00360B26">
        <w:rPr>
          <w:rFonts w:cs="Aharoni"/>
          <w:b/>
          <w:color w:val="00B050"/>
          <w:sz w:val="32"/>
          <w:szCs w:val="20"/>
        </w:rPr>
        <w:t>PAID IN FULL</w:t>
      </w:r>
      <w:r w:rsidR="00B3138E" w:rsidRPr="00360B26">
        <w:rPr>
          <w:rFonts w:cs="Aharoni"/>
          <w:color w:val="00B050"/>
          <w:sz w:val="32"/>
          <w:szCs w:val="20"/>
        </w:rPr>
        <w:t xml:space="preserve"> </w:t>
      </w:r>
      <w:r w:rsidR="00B3138E" w:rsidRPr="00C339B0">
        <w:rPr>
          <w:sz w:val="24"/>
          <w:szCs w:val="20"/>
        </w:rPr>
        <w:t>_____</w:t>
      </w:r>
      <w:r w:rsidR="00360B26">
        <w:rPr>
          <w:sz w:val="24"/>
          <w:szCs w:val="20"/>
        </w:rPr>
        <w:t>___</w:t>
      </w:r>
      <w:r w:rsidR="00B3138E" w:rsidRPr="00C339B0">
        <w:rPr>
          <w:sz w:val="24"/>
          <w:szCs w:val="20"/>
        </w:rPr>
        <w:t xml:space="preserve">_________  </w:t>
      </w:r>
      <w:r w:rsidR="003E6E69" w:rsidRPr="00C339B0">
        <w:rPr>
          <w:sz w:val="24"/>
          <w:szCs w:val="20"/>
        </w:rPr>
        <w:t xml:space="preserve">  </w:t>
      </w:r>
      <w:r w:rsidR="00B3138E" w:rsidRPr="00C339B0">
        <w:rPr>
          <w:sz w:val="24"/>
          <w:szCs w:val="20"/>
        </w:rPr>
        <w:t>_</w:t>
      </w:r>
      <w:r w:rsidR="00360B26">
        <w:rPr>
          <w:sz w:val="24"/>
          <w:szCs w:val="20"/>
        </w:rPr>
        <w:t>___</w:t>
      </w:r>
      <w:r w:rsidR="00B3138E" w:rsidRPr="00C339B0">
        <w:rPr>
          <w:sz w:val="24"/>
          <w:szCs w:val="20"/>
        </w:rPr>
        <w:t>____________</w:t>
      </w:r>
    </w:p>
    <w:p w14:paraId="3C01816D" w14:textId="5D911B35" w:rsidR="00B3138E" w:rsidRPr="00C339B0" w:rsidRDefault="003E6E69" w:rsidP="003E6E69">
      <w:pPr>
        <w:rPr>
          <w:sz w:val="24"/>
          <w:szCs w:val="20"/>
        </w:rPr>
      </w:pPr>
      <w:r w:rsidRPr="00C339B0">
        <w:rPr>
          <w:sz w:val="24"/>
          <w:szCs w:val="20"/>
        </w:rPr>
        <w:t xml:space="preserve">                      </w:t>
      </w:r>
      <w:r w:rsidR="00204C5B" w:rsidRPr="00C339B0">
        <w:rPr>
          <w:sz w:val="24"/>
          <w:szCs w:val="20"/>
        </w:rPr>
        <w:t xml:space="preserve">                                                </w:t>
      </w:r>
      <w:r w:rsidRPr="00C339B0">
        <w:rPr>
          <w:sz w:val="24"/>
          <w:szCs w:val="20"/>
        </w:rPr>
        <w:t xml:space="preserve"> </w:t>
      </w:r>
      <w:r w:rsidR="00204C5B" w:rsidRPr="00C339B0">
        <w:rPr>
          <w:sz w:val="24"/>
          <w:szCs w:val="20"/>
        </w:rPr>
        <w:t xml:space="preserve">                                     </w:t>
      </w:r>
      <w:r w:rsidR="009D26B8">
        <w:rPr>
          <w:sz w:val="24"/>
          <w:szCs w:val="20"/>
        </w:rPr>
        <w:t xml:space="preserve">     </w:t>
      </w:r>
      <w:r w:rsidR="00204C5B" w:rsidRPr="00C339B0">
        <w:rPr>
          <w:sz w:val="24"/>
          <w:szCs w:val="20"/>
        </w:rPr>
        <w:t xml:space="preserve">  </w:t>
      </w:r>
      <w:r w:rsidR="00B3138E" w:rsidRPr="00C339B0">
        <w:rPr>
          <w:sz w:val="24"/>
          <w:szCs w:val="20"/>
        </w:rPr>
        <w:t xml:space="preserve">Initial                          </w:t>
      </w:r>
      <w:r w:rsidRPr="00C339B0">
        <w:rPr>
          <w:sz w:val="24"/>
          <w:szCs w:val="20"/>
        </w:rPr>
        <w:t xml:space="preserve">  </w:t>
      </w:r>
      <w:r w:rsidR="00B3138E" w:rsidRPr="00C339B0">
        <w:rPr>
          <w:sz w:val="24"/>
          <w:szCs w:val="20"/>
        </w:rPr>
        <w:t xml:space="preserve"> Date</w:t>
      </w:r>
    </w:p>
    <w:sectPr w:rsidR="00B3138E" w:rsidRPr="00C339B0" w:rsidSect="005E1A24">
      <w:pgSz w:w="12240" w:h="15840" w:code="1"/>
      <w:pgMar w:top="432" w:right="288" w:bottom="288" w:left="28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74CB8D" w14:textId="77777777" w:rsidR="00EC6D29" w:rsidRDefault="00EC6D29" w:rsidP="00D8670B">
      <w:r>
        <w:separator/>
      </w:r>
    </w:p>
  </w:endnote>
  <w:endnote w:type="continuationSeparator" w:id="0">
    <w:p w14:paraId="3816C230" w14:textId="77777777" w:rsidR="00EC6D29" w:rsidRDefault="00EC6D29" w:rsidP="00D867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F2276E" w14:textId="77777777" w:rsidR="00EC6D29" w:rsidRDefault="00EC6D29" w:rsidP="00D8670B">
      <w:r>
        <w:separator/>
      </w:r>
    </w:p>
  </w:footnote>
  <w:footnote w:type="continuationSeparator" w:id="0">
    <w:p w14:paraId="74ED4635" w14:textId="77777777" w:rsidR="00EC6D29" w:rsidRDefault="00EC6D29" w:rsidP="00D8670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MzQytTQ2NTEwMTJQ0lEKTi0uzszPAykwqgUApYoOJSwAAAA="/>
  </w:docVars>
  <w:rsids>
    <w:rsidRoot w:val="00D8670B"/>
    <w:rsid w:val="000241FB"/>
    <w:rsid w:val="00032F53"/>
    <w:rsid w:val="00077FF3"/>
    <w:rsid w:val="00081440"/>
    <w:rsid w:val="00086A06"/>
    <w:rsid w:val="0009243B"/>
    <w:rsid w:val="000A4479"/>
    <w:rsid w:val="000F4EC1"/>
    <w:rsid w:val="0011035F"/>
    <w:rsid w:val="00114138"/>
    <w:rsid w:val="00144850"/>
    <w:rsid w:val="0017598B"/>
    <w:rsid w:val="00194399"/>
    <w:rsid w:val="00204C5B"/>
    <w:rsid w:val="00296BF2"/>
    <w:rsid w:val="002B699F"/>
    <w:rsid w:val="002C2EA1"/>
    <w:rsid w:val="002C56F3"/>
    <w:rsid w:val="002D01C9"/>
    <w:rsid w:val="002E2949"/>
    <w:rsid w:val="00304820"/>
    <w:rsid w:val="00343AFD"/>
    <w:rsid w:val="00360B26"/>
    <w:rsid w:val="00385A92"/>
    <w:rsid w:val="00394970"/>
    <w:rsid w:val="003B29E0"/>
    <w:rsid w:val="003B3AA0"/>
    <w:rsid w:val="003E6E69"/>
    <w:rsid w:val="003E7833"/>
    <w:rsid w:val="003F25CA"/>
    <w:rsid w:val="00426675"/>
    <w:rsid w:val="0045603B"/>
    <w:rsid w:val="00472DB0"/>
    <w:rsid w:val="004824F5"/>
    <w:rsid w:val="00485250"/>
    <w:rsid w:val="004F70DF"/>
    <w:rsid w:val="00522205"/>
    <w:rsid w:val="00535E82"/>
    <w:rsid w:val="00543B04"/>
    <w:rsid w:val="005471E2"/>
    <w:rsid w:val="00582A8E"/>
    <w:rsid w:val="005C0FFA"/>
    <w:rsid w:val="005E1A24"/>
    <w:rsid w:val="005F377B"/>
    <w:rsid w:val="00633C80"/>
    <w:rsid w:val="00635288"/>
    <w:rsid w:val="006B4C9D"/>
    <w:rsid w:val="006C0E77"/>
    <w:rsid w:val="0071206E"/>
    <w:rsid w:val="007371B6"/>
    <w:rsid w:val="00757B84"/>
    <w:rsid w:val="007645C6"/>
    <w:rsid w:val="0077104D"/>
    <w:rsid w:val="007A6481"/>
    <w:rsid w:val="007B1D0A"/>
    <w:rsid w:val="007E4D61"/>
    <w:rsid w:val="007F475B"/>
    <w:rsid w:val="00825554"/>
    <w:rsid w:val="00864E7E"/>
    <w:rsid w:val="008910DE"/>
    <w:rsid w:val="008A3709"/>
    <w:rsid w:val="00906A69"/>
    <w:rsid w:val="009753A8"/>
    <w:rsid w:val="00983E4D"/>
    <w:rsid w:val="009954C3"/>
    <w:rsid w:val="009D26B8"/>
    <w:rsid w:val="009D7A1F"/>
    <w:rsid w:val="00A22EFD"/>
    <w:rsid w:val="00A627C9"/>
    <w:rsid w:val="00A77353"/>
    <w:rsid w:val="00A94055"/>
    <w:rsid w:val="00AA6BBF"/>
    <w:rsid w:val="00AB3431"/>
    <w:rsid w:val="00AD1488"/>
    <w:rsid w:val="00B16D36"/>
    <w:rsid w:val="00B3138E"/>
    <w:rsid w:val="00B52822"/>
    <w:rsid w:val="00B80370"/>
    <w:rsid w:val="00B9354A"/>
    <w:rsid w:val="00B93720"/>
    <w:rsid w:val="00BA374C"/>
    <w:rsid w:val="00BB5171"/>
    <w:rsid w:val="00BF4B56"/>
    <w:rsid w:val="00C228E1"/>
    <w:rsid w:val="00C339B0"/>
    <w:rsid w:val="00C655A9"/>
    <w:rsid w:val="00C8589E"/>
    <w:rsid w:val="00CC001C"/>
    <w:rsid w:val="00CD72EA"/>
    <w:rsid w:val="00D62EA1"/>
    <w:rsid w:val="00D63878"/>
    <w:rsid w:val="00D736F7"/>
    <w:rsid w:val="00D73ABF"/>
    <w:rsid w:val="00D8670B"/>
    <w:rsid w:val="00D91D05"/>
    <w:rsid w:val="00D92A86"/>
    <w:rsid w:val="00DD2FB9"/>
    <w:rsid w:val="00DD4B15"/>
    <w:rsid w:val="00DF1C76"/>
    <w:rsid w:val="00E36BA4"/>
    <w:rsid w:val="00E60FFC"/>
    <w:rsid w:val="00E637E2"/>
    <w:rsid w:val="00E75FE6"/>
    <w:rsid w:val="00E83613"/>
    <w:rsid w:val="00EB0E4D"/>
    <w:rsid w:val="00EB3F23"/>
    <w:rsid w:val="00EC6D29"/>
    <w:rsid w:val="00ED5948"/>
    <w:rsid w:val="00ED5E2E"/>
    <w:rsid w:val="00EE37E5"/>
    <w:rsid w:val="00EF4C2C"/>
    <w:rsid w:val="00F32B44"/>
    <w:rsid w:val="00F34E05"/>
    <w:rsid w:val="00F7544E"/>
    <w:rsid w:val="00F94B84"/>
    <w:rsid w:val="00FA7D41"/>
    <w:rsid w:val="00FC197A"/>
    <w:rsid w:val="00FE26C3"/>
    <w:rsid w:val="00FE7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1E13A"/>
  <w15:docId w15:val="{BD5CD52E-2DA1-4CF9-9847-752FF30BF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8670B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67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670B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D867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670B"/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48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82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C2E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1206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455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1A7846-03DD-4DB6-8177-AD3BEF86EB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7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CA</Company>
  <LinksUpToDate>false</LinksUpToDate>
  <CharactersWithSpaces>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ela Contreras</dc:creator>
  <cp:lastModifiedBy>Terri Lackey</cp:lastModifiedBy>
  <cp:revision>3</cp:revision>
  <cp:lastPrinted>2018-02-15T20:40:00Z</cp:lastPrinted>
  <dcterms:created xsi:type="dcterms:W3CDTF">2019-02-13T19:54:00Z</dcterms:created>
  <dcterms:modified xsi:type="dcterms:W3CDTF">2019-02-13T22:13:00Z</dcterms:modified>
</cp:coreProperties>
</file>